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C40D2" w14:textId="77777777" w:rsidR="007927F3" w:rsidRPr="00644CDC" w:rsidRDefault="007927F3" w:rsidP="007927F3">
      <w:pPr>
        <w:pStyle w:val="Paragraph1-FRSecure"/>
      </w:pPr>
      <w:r w:rsidRPr="00644CDC">
        <w:rPr>
          <w:noProof/>
        </w:rPr>
        <w:drawing>
          <wp:anchor distT="0" distB="0" distL="114300" distR="114300" simplePos="0" relativeHeight="251660288" behindDoc="1" locked="1" layoutInCell="1" allowOverlap="0" wp14:anchorId="73512054" wp14:editId="0A5222DE">
            <wp:simplePos x="0" y="0"/>
            <wp:positionH relativeFrom="margin">
              <wp:posOffset>-349250</wp:posOffset>
            </wp:positionH>
            <wp:positionV relativeFrom="margin">
              <wp:align>top</wp:align>
            </wp:positionV>
            <wp:extent cx="2221865" cy="777240"/>
            <wp:effectExtent l="0" t="0" r="0" b="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9FB07A" w14:textId="77777777" w:rsidR="007927F3" w:rsidRDefault="007927F3" w:rsidP="007927F3">
      <w:pPr>
        <w:pStyle w:val="Paragraph1-FRSecure"/>
      </w:pPr>
    </w:p>
    <w:p w14:paraId="4E41F948" w14:textId="77777777" w:rsidR="007927F3" w:rsidRDefault="007927F3" w:rsidP="007927F3">
      <w:pPr>
        <w:pStyle w:val="Paragraph1-FRSecure"/>
      </w:pPr>
    </w:p>
    <w:p w14:paraId="54052B80" w14:textId="77777777" w:rsidR="007927F3" w:rsidRPr="007F668B" w:rsidRDefault="007927F3" w:rsidP="007927F3">
      <w:pPr>
        <w:pStyle w:val="Header2-FRSecure"/>
      </w:pPr>
    </w:p>
    <w:p w14:paraId="6562C05D" w14:textId="77777777" w:rsidR="007927F3" w:rsidRDefault="007927F3" w:rsidP="007927F3">
      <w:pPr>
        <w:pStyle w:val="Paragraph1-FRSecure"/>
      </w:pPr>
    </w:p>
    <w:p w14:paraId="187A9B16" w14:textId="77777777" w:rsidR="007927F3" w:rsidRDefault="007927F3" w:rsidP="007927F3">
      <w:pPr>
        <w:pStyle w:val="Paragraph1-FRSecure"/>
      </w:pPr>
    </w:p>
    <w:p w14:paraId="329C52AA" w14:textId="77777777" w:rsidR="007927F3" w:rsidRDefault="007927F3" w:rsidP="007927F3">
      <w:pPr>
        <w:pStyle w:val="Paragraph1-FRSecure"/>
      </w:pPr>
    </w:p>
    <w:p w14:paraId="321C1C06" w14:textId="77777777" w:rsidR="007927F3" w:rsidRDefault="007927F3" w:rsidP="007927F3">
      <w:pPr>
        <w:pStyle w:val="Paragraph1-FRSecure"/>
      </w:pPr>
    </w:p>
    <w:p w14:paraId="7B6BEAF7" w14:textId="77777777" w:rsidR="007927F3" w:rsidRDefault="007927F3" w:rsidP="007927F3">
      <w:pPr>
        <w:pStyle w:val="Paragraph1-FRSecure"/>
      </w:pPr>
    </w:p>
    <w:p w14:paraId="76220F4C" w14:textId="77777777" w:rsidR="007927F3" w:rsidRDefault="007927F3" w:rsidP="007927F3">
      <w:pPr>
        <w:pStyle w:val="Paragraph1-FRSecure"/>
      </w:pPr>
      <w:r w:rsidRPr="00644C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1044F1" wp14:editId="67317E0E">
                <wp:simplePos x="0" y="0"/>
                <wp:positionH relativeFrom="margin">
                  <wp:posOffset>207526</wp:posOffset>
                </wp:positionH>
                <wp:positionV relativeFrom="margin">
                  <wp:posOffset>2542240</wp:posOffset>
                </wp:positionV>
                <wp:extent cx="5381625" cy="90220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9022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alias w:val="Company"/>
                              <w:tag w:val=""/>
                              <w:id w:val="-2100622100"/>
                              <w:placeholder>
                                <w:docPart w:val="7006A68FC100E8478063686CEB334887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 w14:paraId="75D8F97D" w14:textId="0C0C6E91" w:rsidR="007927F3" w:rsidRDefault="007927F3" w:rsidP="007927F3">
                                <w:pPr>
                                  <w:pStyle w:val="Heading1-FRSecure"/>
                                </w:pPr>
                                <w:r>
                                  <w:t>Web Application Compromise</w:t>
                                </w:r>
                              </w:p>
                            </w:sdtContent>
                          </w:sdt>
                          <w:p w14:paraId="1FE83A48" w14:textId="77777777" w:rsidR="007927F3" w:rsidRPr="00542CFC" w:rsidRDefault="007927F3" w:rsidP="007927F3">
                            <w:pPr>
                              <w:pStyle w:val="Header3-FRSecure"/>
                              <w:rPr>
                                <w:color w:val="1C1F2A"/>
                              </w:rPr>
                            </w:pPr>
                            <w:r w:rsidRPr="00542CFC">
                              <w:rPr>
                                <w:color w:val="1C1F2A"/>
                              </w:rPr>
                              <w:t>Incident Response Playbook</w:t>
                            </w:r>
                          </w:p>
                          <w:p w14:paraId="2B109807" w14:textId="77777777" w:rsidR="007927F3" w:rsidRDefault="007927F3" w:rsidP="007927F3"/>
                          <w:p w14:paraId="36A4FD0A" w14:textId="77777777" w:rsidR="007927F3" w:rsidRPr="00890C90" w:rsidRDefault="007927F3" w:rsidP="007927F3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1044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5pt;margin-top:200.2pt;width:423.75pt;height:7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" filled="f" stroked="f" strokeweight=".5pt">
                <v:textbox>
                  <w:txbxContent>
                    <w:sdt>
                      <w:sdtPr>
                        <w:alias w:val="Company"/>
                        <w:tag w:val=""/>
                        <w:id w:val="-2100622100"/>
                        <w:placeholder>
                          <w:docPart w:val="7006A68FC100E8478063686CEB334887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p w14:paraId="75D8F97D" w14:textId="0C0C6E91" w:rsidR="007927F3" w:rsidRDefault="007927F3" w:rsidP="007927F3">
                          <w:pPr>
                            <w:pStyle w:val="Heading1-FRSecure"/>
                          </w:pPr>
                          <w:r>
                            <w:t>Web Application Compromise</w:t>
                          </w:r>
                        </w:p>
                      </w:sdtContent>
                    </w:sdt>
                    <w:p w14:paraId="1FE83A48" w14:textId="77777777" w:rsidR="007927F3" w:rsidRPr="00542CFC" w:rsidRDefault="007927F3" w:rsidP="007927F3">
                      <w:pPr>
                        <w:pStyle w:val="Header3-FRSecure"/>
                        <w:rPr>
                          <w:color w:val="1C1F2A"/>
                        </w:rPr>
                      </w:pPr>
                      <w:r w:rsidRPr="00542CFC">
                        <w:rPr>
                          <w:color w:val="1C1F2A"/>
                        </w:rPr>
                        <w:t>Incident Response Playbook</w:t>
                      </w:r>
                    </w:p>
                    <w:p w14:paraId="2B109807" w14:textId="77777777" w:rsidR="007927F3" w:rsidRDefault="007927F3" w:rsidP="007927F3"/>
                    <w:p w14:paraId="36A4FD0A" w14:textId="77777777" w:rsidR="007927F3" w:rsidRPr="00890C90" w:rsidRDefault="007927F3" w:rsidP="007927F3">
                      <w:pPr>
                        <w:pStyle w:val="NoSpacing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13B1C355" w14:textId="77777777" w:rsidR="007927F3" w:rsidRDefault="007927F3" w:rsidP="007927F3">
      <w:pPr>
        <w:pStyle w:val="Paragraph1-FRSecure"/>
      </w:pPr>
    </w:p>
    <w:p w14:paraId="259F5CF0" w14:textId="77777777" w:rsidR="007927F3" w:rsidRDefault="007927F3" w:rsidP="007927F3">
      <w:pPr>
        <w:pStyle w:val="Paragraph1-FRSecure"/>
      </w:pPr>
    </w:p>
    <w:p w14:paraId="6DBD1A7B" w14:textId="77777777" w:rsidR="007927F3" w:rsidRDefault="007927F3" w:rsidP="007927F3">
      <w:pPr>
        <w:pStyle w:val="Paragraph1-FRSecure"/>
      </w:pPr>
    </w:p>
    <w:p w14:paraId="0AADE2D6" w14:textId="77777777" w:rsidR="007927F3" w:rsidRDefault="007927F3" w:rsidP="007927F3">
      <w:pPr>
        <w:pStyle w:val="Paragraph1-FRSecure"/>
      </w:pPr>
    </w:p>
    <w:p w14:paraId="4BE3F2D9" w14:textId="77777777" w:rsidR="007927F3" w:rsidRDefault="007927F3" w:rsidP="007927F3">
      <w:pPr>
        <w:pStyle w:val="Paragraph1-FRSecure"/>
      </w:pPr>
    </w:p>
    <w:p w14:paraId="02E85723" w14:textId="77777777" w:rsidR="007927F3" w:rsidRDefault="007927F3" w:rsidP="007927F3">
      <w:pPr>
        <w:pStyle w:val="Paragraph1-FRSecure"/>
      </w:pPr>
    </w:p>
    <w:p w14:paraId="26638733" w14:textId="77777777" w:rsidR="007927F3" w:rsidRPr="007F668B" w:rsidRDefault="007927F3" w:rsidP="007927F3">
      <w:pPr>
        <w:pStyle w:val="Header2-FRSecure"/>
      </w:pPr>
    </w:p>
    <w:p w14:paraId="53466CD2" w14:textId="77777777" w:rsidR="007927F3" w:rsidRDefault="007927F3" w:rsidP="007927F3">
      <w:pPr>
        <w:pStyle w:val="Header2-FRSecure"/>
        <w:rPr>
          <w:color w:val="1C1F2A"/>
        </w:rPr>
      </w:pPr>
    </w:p>
    <w:p w14:paraId="4FC99519" w14:textId="77777777" w:rsidR="007927F3" w:rsidRDefault="007927F3" w:rsidP="007927F3">
      <w:pPr>
        <w:pStyle w:val="Header2-FRSecure"/>
        <w:rPr>
          <w:color w:val="1C1F2A"/>
        </w:rPr>
      </w:pPr>
    </w:p>
    <w:p w14:paraId="0369ADA3" w14:textId="77777777" w:rsidR="007927F3" w:rsidRDefault="007927F3" w:rsidP="007927F3">
      <w:pPr>
        <w:pStyle w:val="Header2-FRSecure"/>
        <w:rPr>
          <w:b w:val="0"/>
          <w:bCs w:val="0"/>
          <w:color w:val="1C1F2A"/>
        </w:rPr>
      </w:pPr>
    </w:p>
    <w:p w14:paraId="0836F99F" w14:textId="77777777" w:rsidR="007927F3" w:rsidRPr="00B603BC" w:rsidRDefault="007927F3" w:rsidP="007927F3">
      <w:pPr>
        <w:pStyle w:val="Header2-FRSecure"/>
        <w:rPr>
          <w:b w:val="0"/>
          <w:bCs w:val="0"/>
          <w:color w:val="1C1F2A"/>
        </w:rPr>
      </w:pPr>
      <w:r w:rsidRPr="00B603BC">
        <w:rPr>
          <w:b w:val="0"/>
          <w:bCs w:val="0"/>
          <w:color w:val="1C1F2A"/>
        </w:rPr>
        <w:t>Version history</w:t>
      </w:r>
    </w:p>
    <w:tbl>
      <w:tblPr>
        <w:tblStyle w:val="TableGrid"/>
        <w:tblW w:w="948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1915"/>
        <w:gridCol w:w="2165"/>
        <w:gridCol w:w="2334"/>
        <w:gridCol w:w="3075"/>
      </w:tblGrid>
      <w:tr w:rsidR="007927F3" w14:paraId="3686D6F6" w14:textId="77777777" w:rsidTr="00D90462">
        <w:trPr>
          <w:trHeight w:val="744"/>
        </w:trPr>
        <w:tc>
          <w:tcPr>
            <w:tcW w:w="1915" w:type="dxa"/>
            <w:shd w:val="clear" w:color="auto" w:fill="FF9800"/>
            <w:vAlign w:val="center"/>
          </w:tcPr>
          <w:p w14:paraId="4012ED1A" w14:textId="77777777" w:rsidR="007927F3" w:rsidRPr="006E4110" w:rsidRDefault="007927F3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Version</w:t>
            </w:r>
          </w:p>
        </w:tc>
        <w:tc>
          <w:tcPr>
            <w:tcW w:w="2165" w:type="dxa"/>
            <w:shd w:val="clear" w:color="auto" w:fill="FF9800"/>
            <w:vAlign w:val="center"/>
          </w:tcPr>
          <w:p w14:paraId="311EDBF5" w14:textId="77777777" w:rsidR="007927F3" w:rsidRPr="006E4110" w:rsidRDefault="007927F3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 Date</w:t>
            </w:r>
          </w:p>
        </w:tc>
        <w:tc>
          <w:tcPr>
            <w:tcW w:w="2334" w:type="dxa"/>
            <w:shd w:val="clear" w:color="auto" w:fill="FF9800"/>
            <w:vAlign w:val="center"/>
          </w:tcPr>
          <w:p w14:paraId="07E913DC" w14:textId="77777777" w:rsidR="007927F3" w:rsidRPr="006E4110" w:rsidRDefault="007927F3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d By</w:t>
            </w:r>
          </w:p>
        </w:tc>
        <w:tc>
          <w:tcPr>
            <w:tcW w:w="3075" w:type="dxa"/>
            <w:shd w:val="clear" w:color="auto" w:fill="FF9800"/>
            <w:vAlign w:val="center"/>
          </w:tcPr>
          <w:p w14:paraId="13AB87D6" w14:textId="77777777" w:rsidR="007927F3" w:rsidRPr="006E4110" w:rsidRDefault="007927F3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Reason for Update</w:t>
            </w:r>
          </w:p>
        </w:tc>
      </w:tr>
      <w:tr w:rsidR="007927F3" w14:paraId="795DC851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DF17A60" w14:textId="77777777" w:rsidR="007927F3" w:rsidRPr="00023E93" w:rsidRDefault="007927F3" w:rsidP="00D90462">
            <w:pPr>
              <w:pStyle w:val="Paragraph1-FRSecure"/>
              <w:jc w:val="center"/>
            </w:pPr>
            <w:r w:rsidRPr="00023E93">
              <w:t>1.0</w:t>
            </w: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63F09B00" w14:textId="77777777" w:rsidR="007927F3" w:rsidRPr="00023E93" w:rsidRDefault="007927F3" w:rsidP="00D90462">
            <w:pPr>
              <w:pStyle w:val="Paragraph1-FRSecure"/>
              <w:jc w:val="center"/>
            </w:pPr>
            <w:r w:rsidRPr="00023E93">
              <w:t>7/14/2021</w:t>
            </w: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20773F05" w14:textId="77777777" w:rsidR="007927F3" w:rsidRPr="00023E93" w:rsidRDefault="007927F3" w:rsidP="00D90462">
            <w:pPr>
              <w:pStyle w:val="Paragraph1-FRSecure"/>
              <w:jc w:val="center"/>
            </w:pPr>
            <w:r w:rsidRPr="00023E93">
              <w:t>FRSecure</w:t>
            </w: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19B96B80" w14:textId="77777777" w:rsidR="007927F3" w:rsidRPr="00023E93" w:rsidRDefault="007927F3" w:rsidP="00D90462">
            <w:pPr>
              <w:pStyle w:val="Paragraph1-FRSecure"/>
              <w:jc w:val="center"/>
            </w:pPr>
            <w:r w:rsidRPr="00023E93">
              <w:t>Initial Draft</w:t>
            </w:r>
          </w:p>
        </w:tc>
      </w:tr>
      <w:tr w:rsidR="007927F3" w14:paraId="6DF69118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DDABBD2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6B642C72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7D0A045A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0455E31D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927F3" w14:paraId="338AF557" w14:textId="77777777" w:rsidTr="00D90462">
        <w:trPr>
          <w:trHeight w:val="60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27294373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750D64D2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DE1C886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9D67672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927F3" w14:paraId="3E4A0BA5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74F2E33E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2504BD28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1D97648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4E9B7E53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927F3" w14:paraId="61242294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39AD9C72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5457A3A5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12DCFCD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1589C3AB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927F3" w14:paraId="6562A987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24F6F18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7C65B1B3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645F12E4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E64A034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927F3" w14:paraId="4B616AF5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50E9A8E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6C4BEC63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37B871A6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39ECC57F" w14:textId="77777777" w:rsidR="007927F3" w:rsidRPr="00023E93" w:rsidRDefault="007927F3" w:rsidP="00D90462">
            <w:pPr>
              <w:jc w:val="center"/>
              <w:rPr>
                <w:rFonts w:ascii="Trebuchet MS" w:hAnsi="Trebuchet MS"/>
              </w:rPr>
            </w:pPr>
          </w:p>
        </w:tc>
      </w:tr>
    </w:tbl>
    <w:p w14:paraId="6ACB994E" w14:textId="2C35FD19" w:rsidR="00291E58" w:rsidRPr="00644CDC" w:rsidRDefault="003A5F09" w:rsidP="007927F3">
      <w:pPr>
        <w:pStyle w:val="Header2-FRSecure"/>
      </w:pPr>
      <w:r w:rsidRPr="00644CDC">
        <w:lastRenderedPageBreak/>
        <w:t>Purpose</w:t>
      </w:r>
    </w:p>
    <w:p w14:paraId="730E7796" w14:textId="79446719" w:rsidR="007E267E" w:rsidRPr="00644CDC" w:rsidRDefault="00F33D20" w:rsidP="007927F3">
      <w:pPr>
        <w:pStyle w:val="Paragraph1-FRSecure"/>
      </w:pPr>
      <w:r>
        <w:t xml:space="preserve">To guide </w:t>
      </w:r>
      <w:r w:rsidRPr="00DA2F4C">
        <w:rPr>
          <w:highlight w:val="yellow"/>
        </w:rPr>
        <w:t>&lt;ORGANIZATION&gt;</w:t>
      </w:r>
      <w:r>
        <w:t xml:space="preserve"> in responding to a </w:t>
      </w:r>
      <w:r w:rsidR="008F27CA">
        <w:t>w</w:t>
      </w:r>
      <w:r w:rsidR="0034714C">
        <w:t xml:space="preserve">eb </w:t>
      </w:r>
      <w:r w:rsidR="008F27CA">
        <w:t>a</w:t>
      </w:r>
      <w:r w:rsidR="0034714C">
        <w:t>pplication</w:t>
      </w:r>
      <w:r w:rsidR="00FC27CC">
        <w:t xml:space="preserve"> </w:t>
      </w:r>
      <w:r w:rsidR="008F27CA">
        <w:t>c</w:t>
      </w:r>
      <w:r w:rsidR="00FC27CC">
        <w:t>ompromise</w:t>
      </w:r>
      <w:r>
        <w:t xml:space="preserve"> incident.</w:t>
      </w:r>
      <w:r w:rsidR="00B26A23">
        <w:t xml:space="preserve"> This playbook may also </w:t>
      </w:r>
      <w:r w:rsidR="00D42ADA">
        <w:t>be used for</w:t>
      </w:r>
      <w:r w:rsidR="00B26A23">
        <w:t xml:space="preserve"> a </w:t>
      </w:r>
      <w:r w:rsidR="008F27CA">
        <w:t>w</w:t>
      </w:r>
      <w:r w:rsidR="00B26A23">
        <w:t xml:space="preserve">ebsite </w:t>
      </w:r>
      <w:r w:rsidR="008F27CA">
        <w:t>d</w:t>
      </w:r>
      <w:r w:rsidR="00B26A23">
        <w:t>efacement incident</w:t>
      </w:r>
      <w:r w:rsidR="00D42ADA">
        <w:t>.</w:t>
      </w:r>
    </w:p>
    <w:p w14:paraId="6556A0D4" w14:textId="5AD108A7" w:rsidR="00FF308F" w:rsidRDefault="0094706D" w:rsidP="007927F3">
      <w:pPr>
        <w:pStyle w:val="Header2-FRSecure"/>
      </w:pPr>
      <w:r>
        <w:t>How to Use This Playbook</w:t>
      </w:r>
    </w:p>
    <w:p w14:paraId="2D4F8193" w14:textId="46D2C9FF" w:rsidR="007D0998" w:rsidRDefault="00A1798A" w:rsidP="007927F3">
      <w:pPr>
        <w:pStyle w:val="Paragraph1-FRSecure"/>
      </w:pPr>
      <w:r>
        <w:t>The steps in this playbook should be followed</w:t>
      </w:r>
      <w:r w:rsidR="00473648">
        <w:t xml:space="preserve"> sequentially where appropriate. With many steps in the Containment, Eradication, and Recovery steps, some overlap may occur</w:t>
      </w:r>
      <w:r w:rsidR="0012137B">
        <w:t xml:space="preserve"> and is expected.</w:t>
      </w:r>
      <w:r w:rsidR="00473648">
        <w:t xml:space="preserve"> </w:t>
      </w:r>
    </w:p>
    <w:p w14:paraId="061A7ED0" w14:textId="7D128EF3" w:rsidR="00246797" w:rsidRDefault="00246797" w:rsidP="007927F3">
      <w:pPr>
        <w:pStyle w:val="Header2-FRSecure"/>
      </w:pPr>
      <w:r w:rsidRPr="00644CDC">
        <w:t>P</w:t>
      </w:r>
      <w:r>
        <w:t>reparation</w:t>
      </w:r>
    </w:p>
    <w:p w14:paraId="7C7818DD" w14:textId="1F9C18C6" w:rsidR="004E467B" w:rsidRDefault="00CB4C9F" w:rsidP="007927F3">
      <w:pPr>
        <w:pStyle w:val="Paragraph1-FRSecure"/>
      </w:pPr>
      <w:r w:rsidRPr="00D00C3A">
        <w:t xml:space="preserve">Note: Preparation steps should primarily be completed prior to </w:t>
      </w:r>
      <w:r w:rsidR="004E35A2" w:rsidRPr="00D00C3A">
        <w:t xml:space="preserve">an event or incident. </w:t>
      </w:r>
      <w:r w:rsidR="007927F3">
        <w:br/>
      </w:r>
    </w:p>
    <w:p w14:paraId="4C030161" w14:textId="19EEE29B" w:rsidR="00D53325" w:rsidRPr="007927F3" w:rsidRDefault="00313432" w:rsidP="00D53325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Determine the members of the Cybersecurity Incident Response Team (CSIRT).</w:t>
      </w:r>
    </w:p>
    <w:p w14:paraId="4A223115" w14:textId="4B28A54F" w:rsidR="00CB0B81" w:rsidRPr="007927F3" w:rsidRDefault="00CB0B81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The </w:t>
      </w:r>
      <w:r w:rsidR="003426B4" w:rsidRPr="007927F3">
        <w:rPr>
          <w:rFonts w:ascii="Roboto" w:hAnsi="Roboto"/>
          <w:sz w:val="20"/>
          <w:szCs w:val="20"/>
        </w:rPr>
        <w:t xml:space="preserve">core </w:t>
      </w:r>
      <w:r w:rsidRPr="007927F3">
        <w:rPr>
          <w:rFonts w:ascii="Roboto" w:hAnsi="Roboto"/>
          <w:sz w:val="20"/>
          <w:szCs w:val="20"/>
        </w:rPr>
        <w:t>CSIRT</w:t>
      </w:r>
      <w:r w:rsidR="00AC7AAA" w:rsidRPr="007927F3">
        <w:rPr>
          <w:rFonts w:ascii="Roboto" w:hAnsi="Roboto"/>
          <w:sz w:val="20"/>
          <w:szCs w:val="20"/>
        </w:rPr>
        <w:t xml:space="preserve"> members</w:t>
      </w:r>
      <w:r w:rsidRPr="007927F3">
        <w:rPr>
          <w:rFonts w:ascii="Roboto" w:hAnsi="Roboto"/>
          <w:sz w:val="20"/>
          <w:szCs w:val="20"/>
        </w:rPr>
        <w:t xml:space="preserve"> should be comprised of individuals responsible for cybersecurity</w:t>
      </w:r>
      <w:r w:rsidR="0058488F" w:rsidRPr="007927F3">
        <w:rPr>
          <w:rFonts w:ascii="Roboto" w:hAnsi="Roboto"/>
          <w:sz w:val="20"/>
          <w:szCs w:val="20"/>
        </w:rPr>
        <w:t xml:space="preserve"> only.</w:t>
      </w:r>
    </w:p>
    <w:p w14:paraId="32789D67" w14:textId="546A8B37" w:rsidR="0058488F" w:rsidRPr="007927F3" w:rsidRDefault="0058488F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is may include some members of Information Technology roles, depending on the organization size.</w:t>
      </w:r>
    </w:p>
    <w:p w14:paraId="166BAA14" w14:textId="59AD2B8C" w:rsidR="0058488F" w:rsidRPr="007927F3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The limited size of the </w:t>
      </w:r>
      <w:r w:rsidR="003426B4" w:rsidRPr="007927F3">
        <w:rPr>
          <w:rFonts w:ascii="Roboto" w:hAnsi="Roboto"/>
          <w:sz w:val="20"/>
          <w:szCs w:val="20"/>
        </w:rPr>
        <w:t>core</w:t>
      </w:r>
      <w:r w:rsidRPr="007927F3">
        <w:rPr>
          <w:rFonts w:ascii="Roboto" w:hAnsi="Roboto"/>
          <w:sz w:val="20"/>
          <w:szCs w:val="20"/>
        </w:rPr>
        <w:t xml:space="preserve"> CSIRT is to assist with confidentiality and efficiency. </w:t>
      </w:r>
    </w:p>
    <w:p w14:paraId="7E1CF521" w14:textId="4FC3282A" w:rsidR="00AC7AAA" w:rsidRPr="007927F3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e core CSIRT may be activated often to investigate security events that may or may not</w:t>
      </w:r>
      <w:r w:rsidR="003426B4" w:rsidRPr="007927F3">
        <w:rPr>
          <w:rFonts w:ascii="Roboto" w:hAnsi="Roboto"/>
          <w:sz w:val="20"/>
          <w:szCs w:val="20"/>
        </w:rPr>
        <w:t xml:space="preserve"> result in an incident.</w:t>
      </w:r>
    </w:p>
    <w:p w14:paraId="33AC173E" w14:textId="7A31233F" w:rsidR="00465E18" w:rsidRPr="007927F3" w:rsidRDefault="00465E18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ssign roles and responsibilities to each member.</w:t>
      </w:r>
    </w:p>
    <w:p w14:paraId="391B356B" w14:textId="4DAB7360" w:rsidR="003F74E6" w:rsidRPr="007927F3" w:rsidRDefault="001D670A" w:rsidP="003F74E6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Determine extended CSIRT members.</w:t>
      </w:r>
    </w:p>
    <w:p w14:paraId="4576127A" w14:textId="3DD59B0A" w:rsidR="001D670A" w:rsidRPr="007927F3" w:rsidRDefault="001D670A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is will often be Legal, Compliance</w:t>
      </w:r>
      <w:r w:rsidR="00C054DB" w:rsidRPr="007927F3">
        <w:rPr>
          <w:rFonts w:ascii="Roboto" w:hAnsi="Roboto"/>
          <w:sz w:val="20"/>
          <w:szCs w:val="20"/>
        </w:rPr>
        <w:t>, Public Relations, and Executive Leadership.</w:t>
      </w:r>
    </w:p>
    <w:p w14:paraId="336566CF" w14:textId="6B9EB040" w:rsidR="00C17EDC" w:rsidRPr="007927F3" w:rsidRDefault="00C17EDC" w:rsidP="00C17EDC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Define escalation paths.</w:t>
      </w:r>
    </w:p>
    <w:p w14:paraId="41DC8AE6" w14:textId="09106E91" w:rsidR="00C17EDC" w:rsidRPr="007927F3" w:rsidRDefault="00C17EDC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ncidents may start as events</w:t>
      </w:r>
      <w:r w:rsidR="00354D11" w:rsidRPr="007927F3">
        <w:rPr>
          <w:rFonts w:ascii="Roboto" w:hAnsi="Roboto"/>
          <w:sz w:val="20"/>
          <w:szCs w:val="20"/>
        </w:rPr>
        <w:t>, or as a lower impact/severity and then increase as more information is gathered. Establishing an escalation path is critical to success.</w:t>
      </w:r>
    </w:p>
    <w:p w14:paraId="3399BFA8" w14:textId="4E9006E4" w:rsidR="008D5AA1" w:rsidRPr="007927F3" w:rsidRDefault="00EB3D90" w:rsidP="00C80C8D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Document third-party web-hosting contacts.</w:t>
      </w:r>
    </w:p>
    <w:p w14:paraId="566E5949" w14:textId="43A532C6" w:rsidR="00C80C8D" w:rsidRPr="007927F3" w:rsidRDefault="00C80C8D" w:rsidP="00C80C8D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Ensure logging levels for</w:t>
      </w:r>
      <w:r w:rsidR="00C34618" w:rsidRPr="007927F3">
        <w:rPr>
          <w:rFonts w:ascii="Roboto" w:hAnsi="Roboto"/>
          <w:sz w:val="20"/>
          <w:szCs w:val="20"/>
        </w:rPr>
        <w:t xml:space="preserve"> </w:t>
      </w:r>
      <w:r w:rsidR="001107CC" w:rsidRPr="007927F3">
        <w:rPr>
          <w:rFonts w:ascii="Roboto" w:hAnsi="Roboto"/>
          <w:sz w:val="20"/>
          <w:szCs w:val="20"/>
        </w:rPr>
        <w:t>account login</w:t>
      </w:r>
      <w:r w:rsidR="00C34618" w:rsidRPr="007927F3">
        <w:rPr>
          <w:rFonts w:ascii="Roboto" w:hAnsi="Roboto"/>
          <w:sz w:val="20"/>
          <w:szCs w:val="20"/>
        </w:rPr>
        <w:t xml:space="preserve"> system components</w:t>
      </w:r>
      <w:r w:rsidR="00A52629" w:rsidRPr="007927F3">
        <w:rPr>
          <w:rFonts w:ascii="Roboto" w:hAnsi="Roboto"/>
          <w:sz w:val="20"/>
          <w:szCs w:val="20"/>
        </w:rPr>
        <w:t xml:space="preserve"> </w:t>
      </w:r>
      <w:r w:rsidR="00C34618" w:rsidRPr="007927F3">
        <w:rPr>
          <w:rFonts w:ascii="Roboto" w:hAnsi="Roboto"/>
          <w:sz w:val="20"/>
          <w:szCs w:val="20"/>
        </w:rPr>
        <w:t>are set to appropriate levels.</w:t>
      </w:r>
    </w:p>
    <w:p w14:paraId="09D8A690" w14:textId="6B3F3147" w:rsidR="00C34618" w:rsidRPr="007927F3" w:rsidRDefault="00C34618" w:rsidP="00C34618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90 days should be the minimum.</w:t>
      </w:r>
    </w:p>
    <w:p w14:paraId="725262C2" w14:textId="066544F4" w:rsidR="00876F8B" w:rsidRPr="007927F3" w:rsidRDefault="00876F8B" w:rsidP="00876F8B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Ensure logging for</w:t>
      </w:r>
      <w:r w:rsidR="00A52629" w:rsidRPr="007927F3">
        <w:rPr>
          <w:rFonts w:ascii="Roboto" w:hAnsi="Roboto"/>
          <w:sz w:val="20"/>
          <w:szCs w:val="20"/>
        </w:rPr>
        <w:t xml:space="preserve"> account login</w:t>
      </w:r>
      <w:r w:rsidRPr="007927F3">
        <w:rPr>
          <w:rFonts w:ascii="Roboto" w:hAnsi="Roboto"/>
          <w:sz w:val="20"/>
          <w:szCs w:val="20"/>
        </w:rPr>
        <w:t xml:space="preserve"> system components are </w:t>
      </w:r>
      <w:r w:rsidR="007D27C1" w:rsidRPr="007927F3">
        <w:rPr>
          <w:rFonts w:ascii="Roboto" w:hAnsi="Roboto"/>
          <w:sz w:val="20"/>
          <w:szCs w:val="20"/>
        </w:rPr>
        <w:t>stored in secure locations, preferably on a secondary system such as a SIEM.</w:t>
      </w:r>
    </w:p>
    <w:p w14:paraId="7612FC3C" w14:textId="12CC994D" w:rsidR="00EB3D90" w:rsidRPr="007927F3" w:rsidRDefault="00EB3D90" w:rsidP="00876F8B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Ensure that web application backups are</w:t>
      </w:r>
      <w:r w:rsidR="00B26A23" w:rsidRPr="007927F3">
        <w:rPr>
          <w:rFonts w:ascii="Roboto" w:hAnsi="Roboto"/>
          <w:sz w:val="20"/>
          <w:szCs w:val="20"/>
        </w:rPr>
        <w:t xml:space="preserve"> functioning as expected.</w:t>
      </w:r>
    </w:p>
    <w:p w14:paraId="055D1C8E" w14:textId="0578E8BC" w:rsidR="008D69D7" w:rsidRDefault="00246797" w:rsidP="007927F3">
      <w:pPr>
        <w:pStyle w:val="Header2-FRSecure"/>
      </w:pPr>
      <w:r>
        <w:t xml:space="preserve">Identification </w:t>
      </w:r>
    </w:p>
    <w:p w14:paraId="30B48F91" w14:textId="01D3A9F9" w:rsidR="007254B1" w:rsidRPr="007927F3" w:rsidRDefault="007254B1" w:rsidP="0049364D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the web application is ho</w:t>
      </w:r>
      <w:r w:rsidR="004603B3" w:rsidRPr="007927F3">
        <w:rPr>
          <w:rFonts w:ascii="Roboto" w:hAnsi="Roboto"/>
          <w:sz w:val="20"/>
          <w:szCs w:val="20"/>
        </w:rPr>
        <w:t>sted on another service (GoDaddy,</w:t>
      </w:r>
      <w:r w:rsidR="00C727FF" w:rsidRPr="007927F3">
        <w:rPr>
          <w:rFonts w:ascii="Roboto" w:hAnsi="Roboto"/>
          <w:sz w:val="20"/>
          <w:szCs w:val="20"/>
        </w:rPr>
        <w:t xml:space="preserve"> HostGator,</w:t>
      </w:r>
      <w:r w:rsidR="004603B3" w:rsidRPr="007927F3">
        <w:rPr>
          <w:rFonts w:ascii="Roboto" w:hAnsi="Roboto"/>
          <w:sz w:val="20"/>
          <w:szCs w:val="20"/>
        </w:rPr>
        <w:t xml:space="preserve"> </w:t>
      </w:r>
      <w:proofErr w:type="spellStart"/>
      <w:r w:rsidR="004603B3" w:rsidRPr="007927F3">
        <w:rPr>
          <w:rFonts w:ascii="Roboto" w:hAnsi="Roboto"/>
          <w:sz w:val="20"/>
          <w:szCs w:val="20"/>
        </w:rPr>
        <w:t>Ionos</w:t>
      </w:r>
      <w:proofErr w:type="spellEnd"/>
      <w:r w:rsidR="004603B3" w:rsidRPr="007927F3">
        <w:rPr>
          <w:rFonts w:ascii="Roboto" w:hAnsi="Roboto"/>
          <w:sz w:val="20"/>
          <w:szCs w:val="20"/>
        </w:rPr>
        <w:t>, local hosting company, etc.) contact the hosting service to report the issue.</w:t>
      </w:r>
    </w:p>
    <w:p w14:paraId="3423BEC8" w14:textId="63F3EC99" w:rsidR="004603B3" w:rsidRPr="007927F3" w:rsidRDefault="004603B3" w:rsidP="004603B3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nquire as to any recent security issues in their environment.</w:t>
      </w:r>
    </w:p>
    <w:p w14:paraId="1FC8891E" w14:textId="508040E7" w:rsidR="004603B3" w:rsidRPr="007927F3" w:rsidRDefault="004603B3" w:rsidP="004603B3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nquire</w:t>
      </w:r>
      <w:r w:rsidR="00C727FF" w:rsidRPr="007927F3">
        <w:rPr>
          <w:rFonts w:ascii="Roboto" w:hAnsi="Roboto"/>
          <w:sz w:val="20"/>
          <w:szCs w:val="20"/>
        </w:rPr>
        <w:t xml:space="preserve"> about any potential logs that they may </w:t>
      </w:r>
      <w:r w:rsidR="005D2569" w:rsidRPr="007927F3">
        <w:rPr>
          <w:rFonts w:ascii="Roboto" w:hAnsi="Roboto"/>
          <w:sz w:val="20"/>
          <w:szCs w:val="20"/>
        </w:rPr>
        <w:t>possess</w:t>
      </w:r>
      <w:r w:rsidR="00C727FF" w:rsidRPr="007927F3">
        <w:rPr>
          <w:rFonts w:ascii="Roboto" w:hAnsi="Roboto"/>
          <w:sz w:val="20"/>
          <w:szCs w:val="20"/>
        </w:rPr>
        <w:t>.</w:t>
      </w:r>
    </w:p>
    <w:p w14:paraId="3F0684D3" w14:textId="6BEBDA11" w:rsidR="00C727FF" w:rsidRPr="007927F3" w:rsidRDefault="00C727FF" w:rsidP="00C727FF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Obtain these logs and preserve them ASAP.</w:t>
      </w:r>
    </w:p>
    <w:p w14:paraId="3C291BA6" w14:textId="449C0690" w:rsidR="00775444" w:rsidRPr="007927F3" w:rsidRDefault="00E4257C" w:rsidP="0049364D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Use the evidence that resulted in notification of compromise to determine next steps</w:t>
      </w:r>
      <w:r w:rsidR="00BD3EBE" w:rsidRPr="007927F3">
        <w:rPr>
          <w:rFonts w:ascii="Roboto" w:hAnsi="Roboto"/>
          <w:sz w:val="20"/>
          <w:szCs w:val="20"/>
        </w:rPr>
        <w:t xml:space="preserve"> based on method of compromise</w:t>
      </w:r>
      <w:r w:rsidRPr="007927F3">
        <w:rPr>
          <w:rFonts w:ascii="Roboto" w:hAnsi="Roboto"/>
          <w:sz w:val="20"/>
          <w:szCs w:val="20"/>
        </w:rPr>
        <w:t>.</w:t>
      </w:r>
      <w:r w:rsidR="00BD3EBE" w:rsidRPr="007927F3">
        <w:rPr>
          <w:rFonts w:ascii="Roboto" w:hAnsi="Roboto"/>
          <w:sz w:val="20"/>
          <w:szCs w:val="20"/>
        </w:rPr>
        <w:t xml:space="preserve"> </w:t>
      </w:r>
      <w:r w:rsidR="00BD3EBE" w:rsidRPr="007927F3">
        <w:rPr>
          <w:rFonts w:ascii="Roboto" w:hAnsi="Roboto"/>
          <w:b/>
          <w:bCs/>
          <w:sz w:val="20"/>
          <w:szCs w:val="20"/>
        </w:rPr>
        <w:t xml:space="preserve">(Some steps may be irrelevant based on the </w:t>
      </w:r>
      <w:r w:rsidR="002F1C7D" w:rsidRPr="007927F3">
        <w:rPr>
          <w:rFonts w:ascii="Roboto" w:hAnsi="Roboto"/>
          <w:b/>
          <w:bCs/>
          <w:sz w:val="20"/>
          <w:szCs w:val="20"/>
        </w:rPr>
        <w:t>method of compromise.)</w:t>
      </w:r>
    </w:p>
    <w:p w14:paraId="34C90B1D" w14:textId="0C8D5542" w:rsidR="00F951DA" w:rsidRPr="007927F3" w:rsidRDefault="00F951DA" w:rsidP="00F951D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Example of evidence: </w:t>
      </w:r>
      <w:r w:rsidR="002408E3" w:rsidRPr="007927F3">
        <w:rPr>
          <w:rFonts w:ascii="Roboto" w:hAnsi="Roboto"/>
          <w:sz w:val="20"/>
          <w:szCs w:val="20"/>
        </w:rPr>
        <w:t xml:space="preserve">abnormal behavior in the web application, notification </w:t>
      </w:r>
      <w:r w:rsidR="00682E92" w:rsidRPr="007927F3">
        <w:rPr>
          <w:rFonts w:ascii="Roboto" w:hAnsi="Roboto"/>
          <w:sz w:val="20"/>
          <w:szCs w:val="20"/>
        </w:rPr>
        <w:t>of compromise from an outside source, client report of anomalous or malicious behavior related to the web application, etc.</w:t>
      </w:r>
    </w:p>
    <w:p w14:paraId="28831758" w14:textId="4548A25F" w:rsidR="002F1C7D" w:rsidRPr="007927F3" w:rsidRDefault="005B3239" w:rsidP="00F951D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Method of compromise examples: </w:t>
      </w:r>
      <w:r w:rsidR="00BC5E0E" w:rsidRPr="007927F3">
        <w:rPr>
          <w:rFonts w:ascii="Roboto" w:hAnsi="Roboto"/>
          <w:sz w:val="20"/>
          <w:szCs w:val="20"/>
        </w:rPr>
        <w:t xml:space="preserve">exploited vulnerability in web application, </w:t>
      </w:r>
      <w:r w:rsidRPr="007927F3">
        <w:rPr>
          <w:rFonts w:ascii="Roboto" w:hAnsi="Roboto"/>
          <w:sz w:val="20"/>
          <w:szCs w:val="20"/>
        </w:rPr>
        <w:t xml:space="preserve">credential harvesting </w:t>
      </w:r>
      <w:proofErr w:type="gramStart"/>
      <w:r w:rsidRPr="007927F3">
        <w:rPr>
          <w:rFonts w:ascii="Roboto" w:hAnsi="Roboto"/>
          <w:sz w:val="20"/>
          <w:szCs w:val="20"/>
        </w:rPr>
        <w:t>phish</w:t>
      </w:r>
      <w:proofErr w:type="gramEnd"/>
      <w:r w:rsidRPr="007927F3">
        <w:rPr>
          <w:rFonts w:ascii="Roboto" w:hAnsi="Roboto"/>
          <w:sz w:val="20"/>
          <w:szCs w:val="20"/>
        </w:rPr>
        <w:t xml:space="preserve">, </w:t>
      </w:r>
      <w:r w:rsidR="00A33B17" w:rsidRPr="007927F3">
        <w:rPr>
          <w:rFonts w:ascii="Roboto" w:hAnsi="Roboto"/>
          <w:sz w:val="20"/>
          <w:szCs w:val="20"/>
        </w:rPr>
        <w:t>credential scraping from local systems</w:t>
      </w:r>
      <w:r w:rsidRPr="007927F3">
        <w:rPr>
          <w:rFonts w:ascii="Roboto" w:hAnsi="Roboto"/>
          <w:sz w:val="20"/>
          <w:szCs w:val="20"/>
        </w:rPr>
        <w:t xml:space="preserve">, </w:t>
      </w:r>
      <w:r w:rsidR="0017510D" w:rsidRPr="007927F3">
        <w:rPr>
          <w:rFonts w:ascii="Roboto" w:hAnsi="Roboto"/>
          <w:sz w:val="20"/>
          <w:szCs w:val="20"/>
        </w:rPr>
        <w:t>brute forced password, etc.</w:t>
      </w:r>
    </w:p>
    <w:p w14:paraId="25F65BF4" w14:textId="201A23DC" w:rsidR="006425CC" w:rsidRPr="007927F3" w:rsidRDefault="00D24E98" w:rsidP="006425CC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lastRenderedPageBreak/>
        <w:t>Determine initial method of account compromise.</w:t>
      </w:r>
      <w:r w:rsidR="00BE6E27" w:rsidRPr="007927F3">
        <w:rPr>
          <w:rFonts w:ascii="Roboto" w:hAnsi="Roboto"/>
          <w:sz w:val="20"/>
          <w:szCs w:val="20"/>
        </w:rPr>
        <w:t xml:space="preserve">  This will </w:t>
      </w:r>
      <w:r w:rsidR="00CA69D1" w:rsidRPr="007927F3">
        <w:rPr>
          <w:rFonts w:ascii="Roboto" w:hAnsi="Roboto"/>
          <w:sz w:val="20"/>
          <w:szCs w:val="20"/>
        </w:rPr>
        <w:t>be limited to those with web application management/administrative access.</w:t>
      </w:r>
    </w:p>
    <w:p w14:paraId="0601BC1A" w14:textId="6D0C9474" w:rsidR="009F6FBB" w:rsidRPr="007927F3" w:rsidRDefault="009F6FBB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nterview impacted user to gather details on potential points of compromise.</w:t>
      </w:r>
    </w:p>
    <w:p w14:paraId="16A81018" w14:textId="6DEF0F81" w:rsidR="009F6FBB" w:rsidRPr="007927F3" w:rsidRDefault="009F6FBB" w:rsidP="009F6FBB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Example questions:</w:t>
      </w:r>
    </w:p>
    <w:p w14:paraId="0732C406" w14:textId="28693B49" w:rsidR="009F6FBB" w:rsidRPr="007927F3" w:rsidRDefault="009F6FBB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Did you receive a suspicious email?</w:t>
      </w:r>
    </w:p>
    <w:p w14:paraId="68142760" w14:textId="00823690" w:rsidR="009F6FBB" w:rsidRPr="007927F3" w:rsidRDefault="009F6FBB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Did you enter your email credentials after clicking a link, or on a website that seeme</w:t>
      </w:r>
      <w:r w:rsidR="008E2A38" w:rsidRPr="007927F3">
        <w:rPr>
          <w:rFonts w:ascii="Roboto" w:hAnsi="Roboto"/>
          <w:sz w:val="20"/>
          <w:szCs w:val="20"/>
        </w:rPr>
        <w:t>d to not accept them?</w:t>
      </w:r>
    </w:p>
    <w:p w14:paraId="1E73F1A1" w14:textId="541F0226" w:rsidR="008E2A38" w:rsidRPr="007927F3" w:rsidRDefault="008E2A38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Have you downloaded any new software?</w:t>
      </w:r>
    </w:p>
    <w:p w14:paraId="44A24126" w14:textId="3B1B44FA" w:rsidR="008E2A38" w:rsidRPr="007927F3" w:rsidRDefault="008E2A38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Have you received any documents via email that you weren’t expecting?</w:t>
      </w:r>
    </w:p>
    <w:p w14:paraId="203207CF" w14:textId="71404AE4" w:rsidR="00A33B17" w:rsidRPr="007927F3" w:rsidRDefault="00A33B17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Have no noticed abnormal actions on your workstation?</w:t>
      </w:r>
    </w:p>
    <w:p w14:paraId="355445E4" w14:textId="509B4CF7" w:rsidR="00D24E98" w:rsidRPr="007927F3" w:rsidRDefault="00D24E98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Search for phishing emails.</w:t>
      </w:r>
    </w:p>
    <w:p w14:paraId="70E47D03" w14:textId="0F032780" w:rsidR="00A33B17" w:rsidRPr="007927F3" w:rsidRDefault="00A33B17" w:rsidP="00A33B17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hishing emails are the most common method for credential theft.</w:t>
      </w:r>
    </w:p>
    <w:p w14:paraId="1F4E0FB6" w14:textId="27E684BE" w:rsidR="00D24E98" w:rsidRPr="007927F3" w:rsidRDefault="00D24E98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Search for emails with links to credential harvesting sites.</w:t>
      </w:r>
    </w:p>
    <w:p w14:paraId="143BAE52" w14:textId="640940E2" w:rsidR="00A33B17" w:rsidRPr="007927F3" w:rsidRDefault="00A33B17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Search the user’s web history to determine if any potentially malicious sites were visited.</w:t>
      </w:r>
    </w:p>
    <w:p w14:paraId="517F3E52" w14:textId="4A8610B4" w:rsidR="00D24E98" w:rsidRPr="007927F3" w:rsidRDefault="00472243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Search for potential malware on the user’s workstation</w:t>
      </w:r>
      <w:r w:rsidR="006D4706" w:rsidRPr="007927F3">
        <w:rPr>
          <w:rFonts w:ascii="Roboto" w:hAnsi="Roboto"/>
          <w:sz w:val="20"/>
          <w:szCs w:val="20"/>
        </w:rPr>
        <w:t>.</w:t>
      </w:r>
    </w:p>
    <w:p w14:paraId="3FF98D5E" w14:textId="398C140F" w:rsidR="006D4706" w:rsidRPr="007927F3" w:rsidRDefault="006D4706" w:rsidP="006D4706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Credential harvesters such as </w:t>
      </w:r>
      <w:proofErr w:type="spellStart"/>
      <w:r w:rsidRPr="007927F3">
        <w:rPr>
          <w:rFonts w:ascii="Roboto" w:hAnsi="Roboto"/>
          <w:sz w:val="20"/>
          <w:szCs w:val="20"/>
        </w:rPr>
        <w:t>Mimikatz</w:t>
      </w:r>
      <w:proofErr w:type="spellEnd"/>
      <w:r w:rsidRPr="007927F3">
        <w:rPr>
          <w:rFonts w:ascii="Roboto" w:hAnsi="Roboto"/>
          <w:sz w:val="20"/>
          <w:szCs w:val="20"/>
        </w:rPr>
        <w:t>.</w:t>
      </w:r>
    </w:p>
    <w:p w14:paraId="4DEA4A68" w14:textId="3F23229B" w:rsidR="006D4706" w:rsidRPr="007927F3" w:rsidRDefault="006D4706" w:rsidP="006D4706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Keystroke recording software.</w:t>
      </w:r>
    </w:p>
    <w:p w14:paraId="00D97443" w14:textId="1E37EE25" w:rsidR="009F6FBB" w:rsidRPr="007927F3" w:rsidRDefault="009F6FBB" w:rsidP="009F6FBB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Clipboard scraping malware.</w:t>
      </w:r>
    </w:p>
    <w:p w14:paraId="62B7C181" w14:textId="360685B1" w:rsidR="006E70A4" w:rsidRPr="007927F3" w:rsidRDefault="006E70A4" w:rsidP="006E70A4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Once method of initial compromise is determined, use the Indicators of Compromise</w:t>
      </w:r>
      <w:r w:rsidR="00BE361C" w:rsidRPr="007927F3">
        <w:rPr>
          <w:rFonts w:ascii="Roboto" w:hAnsi="Roboto"/>
          <w:sz w:val="20"/>
          <w:szCs w:val="20"/>
        </w:rPr>
        <w:t xml:space="preserve"> (</w:t>
      </w:r>
      <w:proofErr w:type="spellStart"/>
      <w:r w:rsidR="00BE361C" w:rsidRPr="007927F3">
        <w:rPr>
          <w:rFonts w:ascii="Roboto" w:hAnsi="Roboto"/>
          <w:sz w:val="20"/>
          <w:szCs w:val="20"/>
        </w:rPr>
        <w:t>IoCs</w:t>
      </w:r>
      <w:proofErr w:type="spellEnd"/>
      <w:r w:rsidR="00BE361C" w:rsidRPr="007927F3">
        <w:rPr>
          <w:rFonts w:ascii="Roboto" w:hAnsi="Roboto"/>
          <w:sz w:val="20"/>
          <w:szCs w:val="20"/>
        </w:rPr>
        <w:t>)</w:t>
      </w:r>
      <w:r w:rsidRPr="007927F3">
        <w:rPr>
          <w:rFonts w:ascii="Roboto" w:hAnsi="Roboto"/>
          <w:sz w:val="20"/>
          <w:szCs w:val="20"/>
        </w:rPr>
        <w:t xml:space="preserve"> gathered to </w:t>
      </w:r>
      <w:r w:rsidR="00D94096" w:rsidRPr="007927F3">
        <w:rPr>
          <w:rFonts w:ascii="Roboto" w:hAnsi="Roboto"/>
          <w:sz w:val="20"/>
          <w:szCs w:val="20"/>
        </w:rPr>
        <w:t>search the environment for other victims.</w:t>
      </w:r>
    </w:p>
    <w:p w14:paraId="12C2B33E" w14:textId="7A3C389B" w:rsidR="00D94096" w:rsidRPr="007927F3" w:rsidRDefault="00D94096" w:rsidP="00D94096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otential query inputs</w:t>
      </w:r>
      <w:r w:rsidR="00F04BEA" w:rsidRPr="007927F3">
        <w:rPr>
          <w:rFonts w:ascii="Roboto" w:hAnsi="Roboto"/>
          <w:sz w:val="20"/>
          <w:szCs w:val="20"/>
        </w:rPr>
        <w:t xml:space="preserve"> for email system</w:t>
      </w:r>
      <w:r w:rsidRPr="007927F3">
        <w:rPr>
          <w:rFonts w:ascii="Roboto" w:hAnsi="Roboto"/>
          <w:sz w:val="20"/>
          <w:szCs w:val="20"/>
        </w:rPr>
        <w:t xml:space="preserve">: Email subject name, document name, document hash, </w:t>
      </w:r>
      <w:r w:rsidR="003173A3" w:rsidRPr="007927F3">
        <w:rPr>
          <w:rFonts w:ascii="Roboto" w:hAnsi="Roboto"/>
          <w:sz w:val="20"/>
          <w:szCs w:val="20"/>
        </w:rPr>
        <w:t>URL from email, etc.</w:t>
      </w:r>
    </w:p>
    <w:p w14:paraId="73547B0E" w14:textId="1EEFF4EE" w:rsidR="00F04BEA" w:rsidRPr="007927F3" w:rsidRDefault="00F04BEA" w:rsidP="00D94096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otential query inputs for SIEM or log searches: IP addresses, URLs, workstation names, etc.</w:t>
      </w:r>
    </w:p>
    <w:p w14:paraId="3E852DF9" w14:textId="7805183A" w:rsidR="00794DCF" w:rsidRPr="007927F3" w:rsidRDefault="00794DCF" w:rsidP="00794DCF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Review logs in </w:t>
      </w:r>
      <w:r w:rsidR="00F04BEA" w:rsidRPr="007927F3">
        <w:rPr>
          <w:rFonts w:ascii="Roboto" w:hAnsi="Roboto"/>
          <w:sz w:val="20"/>
          <w:szCs w:val="20"/>
        </w:rPr>
        <w:t>account login</w:t>
      </w:r>
      <w:r w:rsidRPr="007927F3">
        <w:rPr>
          <w:rFonts w:ascii="Roboto" w:hAnsi="Roboto"/>
          <w:sz w:val="20"/>
          <w:szCs w:val="20"/>
        </w:rPr>
        <w:t xml:space="preserve"> system</w:t>
      </w:r>
      <w:r w:rsidR="00F04BEA" w:rsidRPr="007927F3">
        <w:rPr>
          <w:rFonts w:ascii="Roboto" w:hAnsi="Roboto"/>
          <w:sz w:val="20"/>
          <w:szCs w:val="20"/>
        </w:rPr>
        <w:t>s</w:t>
      </w:r>
      <w:r w:rsidR="00A574EF" w:rsidRPr="007927F3">
        <w:rPr>
          <w:rFonts w:ascii="Roboto" w:hAnsi="Roboto"/>
          <w:sz w:val="20"/>
          <w:szCs w:val="20"/>
        </w:rPr>
        <w:t xml:space="preserve"> searching for anomalies.</w:t>
      </w:r>
    </w:p>
    <w:p w14:paraId="0F7955C8" w14:textId="73BAA82E" w:rsidR="00A574EF" w:rsidRPr="007927F3" w:rsidRDefault="00A574EF" w:rsidP="00A574EF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Login activity from unusual locations, systems, or browser fingerprints.</w:t>
      </w:r>
    </w:p>
    <w:p w14:paraId="5AD2F501" w14:textId="64F3B4D8" w:rsidR="00D77832" w:rsidRPr="007927F3" w:rsidRDefault="00D77832" w:rsidP="00A574EF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Note all systems accessed by the attacker if possible.</w:t>
      </w:r>
    </w:p>
    <w:p w14:paraId="13517489" w14:textId="524DDB59" w:rsidR="00114EA4" w:rsidRPr="007927F3" w:rsidRDefault="00114EA4" w:rsidP="00114EA4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ssess victim accounts to determine if sensitive information may be contained in them</w:t>
      </w:r>
      <w:r w:rsidR="004A0633" w:rsidRPr="007927F3">
        <w:rPr>
          <w:rFonts w:ascii="Roboto" w:hAnsi="Roboto"/>
          <w:sz w:val="20"/>
          <w:szCs w:val="20"/>
        </w:rPr>
        <w:t>, or if they have access to sensitive information on centralized storage such as fileservers</w:t>
      </w:r>
      <w:r w:rsidRPr="007927F3">
        <w:rPr>
          <w:rFonts w:ascii="Roboto" w:hAnsi="Roboto"/>
          <w:sz w:val="20"/>
          <w:szCs w:val="20"/>
        </w:rPr>
        <w:t>.</w:t>
      </w:r>
    </w:p>
    <w:p w14:paraId="36F05714" w14:textId="31714E8B" w:rsidR="00114EA4" w:rsidRPr="007927F3" w:rsidRDefault="00114EA4" w:rsidP="00114EA4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is may need to be extended to other sources these users and/or accounts have access to such as OneDrive, Google Drive, SharePoint,</w:t>
      </w:r>
      <w:r w:rsidR="00DA431F" w:rsidRPr="007927F3">
        <w:rPr>
          <w:rFonts w:ascii="Roboto" w:hAnsi="Roboto"/>
          <w:sz w:val="20"/>
          <w:szCs w:val="20"/>
        </w:rPr>
        <w:t xml:space="preserve"> shared mailboxes, fileservers,</w:t>
      </w:r>
      <w:r w:rsidRPr="007927F3">
        <w:rPr>
          <w:rFonts w:ascii="Roboto" w:hAnsi="Roboto"/>
          <w:sz w:val="20"/>
          <w:szCs w:val="20"/>
        </w:rPr>
        <w:t xml:space="preserve"> etc.</w:t>
      </w:r>
    </w:p>
    <w:p w14:paraId="5A151EF1" w14:textId="746DB5A1" w:rsidR="00114EA4" w:rsidRPr="007927F3" w:rsidRDefault="00114EA4" w:rsidP="00114EA4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sensitive information is a possibility, consult legal counsel for next steps.</w:t>
      </w:r>
    </w:p>
    <w:p w14:paraId="2FDDE8A9" w14:textId="06908739" w:rsidR="00D77832" w:rsidRPr="007927F3" w:rsidRDefault="00D77832" w:rsidP="00D77832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Use the information gathered in Step 4b to determine what sensitive information could’ve been accessed by the attacker.</w:t>
      </w:r>
    </w:p>
    <w:p w14:paraId="0D191206" w14:textId="05995923" w:rsidR="00D77832" w:rsidRPr="007927F3" w:rsidRDefault="00D77832" w:rsidP="00D7783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logs are unavailable, assume all accessible data was accessed by the attacker.</w:t>
      </w:r>
    </w:p>
    <w:p w14:paraId="66FD477D" w14:textId="1B00EE2D" w:rsidR="00D979C6" w:rsidRPr="007927F3" w:rsidRDefault="00D979C6" w:rsidP="00D979C6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account compromise has been ruled out, proceed to investigate potential web application vulnerabilities that may have been exploited.</w:t>
      </w:r>
    </w:p>
    <w:p w14:paraId="0DBDE248" w14:textId="65201493" w:rsidR="00D979C6" w:rsidRPr="007927F3" w:rsidRDefault="00D979C6" w:rsidP="00D979C6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erform a security scan.</w:t>
      </w:r>
    </w:p>
    <w:p w14:paraId="1AC228D7" w14:textId="76092400" w:rsidR="00D979C6" w:rsidRPr="007927F3" w:rsidRDefault="00D979C6" w:rsidP="00D979C6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Review </w:t>
      </w:r>
      <w:r w:rsidR="007254B1" w:rsidRPr="007927F3">
        <w:rPr>
          <w:rFonts w:ascii="Roboto" w:hAnsi="Roboto"/>
          <w:sz w:val="20"/>
          <w:szCs w:val="20"/>
        </w:rPr>
        <w:t>vendor notifications of security issues.</w:t>
      </w:r>
    </w:p>
    <w:p w14:paraId="21A3ADD9" w14:textId="0E8FFAFA" w:rsidR="007254B1" w:rsidRPr="007927F3" w:rsidRDefault="007254B1" w:rsidP="007254B1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Review community sourced threat-intelligence related to the components in your web application.</w:t>
      </w:r>
    </w:p>
    <w:p w14:paraId="66F3C0FF" w14:textId="13AC0F22" w:rsidR="00246797" w:rsidRDefault="00246797" w:rsidP="007927F3">
      <w:pPr>
        <w:pStyle w:val="Header2-FRSecure"/>
      </w:pPr>
      <w:r>
        <w:t>Containment</w:t>
      </w:r>
    </w:p>
    <w:p w14:paraId="790E920A" w14:textId="77777777" w:rsidR="007A34BE" w:rsidRPr="007927F3" w:rsidRDefault="007A34BE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management or administrative account compromise has been determined:</w:t>
      </w:r>
    </w:p>
    <w:p w14:paraId="1E26319E" w14:textId="0C822D3F" w:rsidR="00D36AA3" w:rsidRPr="007927F3" w:rsidRDefault="003173A3" w:rsidP="007A34BE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Reset all passwords associated with </w:t>
      </w:r>
      <w:r w:rsidR="00367876" w:rsidRPr="007927F3">
        <w:rPr>
          <w:rFonts w:ascii="Roboto" w:hAnsi="Roboto"/>
          <w:sz w:val="20"/>
          <w:szCs w:val="20"/>
        </w:rPr>
        <w:t>management and administration of the web application</w:t>
      </w:r>
      <w:r w:rsidR="003E02CD" w:rsidRPr="007927F3">
        <w:rPr>
          <w:rFonts w:ascii="Roboto" w:hAnsi="Roboto"/>
          <w:sz w:val="20"/>
          <w:szCs w:val="20"/>
        </w:rPr>
        <w:t>.</w:t>
      </w:r>
    </w:p>
    <w:p w14:paraId="4D3768A5" w14:textId="5E96379B" w:rsidR="003E02CD" w:rsidRPr="007927F3" w:rsidRDefault="003E02CD" w:rsidP="007A34BE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Begin with </w:t>
      </w:r>
      <w:r w:rsidR="004A0633" w:rsidRPr="007927F3">
        <w:rPr>
          <w:rFonts w:ascii="Roboto" w:hAnsi="Roboto"/>
          <w:sz w:val="20"/>
          <w:szCs w:val="20"/>
        </w:rPr>
        <w:t>the known compromised</w:t>
      </w:r>
      <w:r w:rsidRPr="007927F3">
        <w:rPr>
          <w:rFonts w:ascii="Roboto" w:hAnsi="Roboto"/>
          <w:sz w:val="20"/>
          <w:szCs w:val="20"/>
        </w:rPr>
        <w:t xml:space="preserve"> account passwords</w:t>
      </w:r>
      <w:r w:rsidR="00367876" w:rsidRPr="007927F3">
        <w:rPr>
          <w:rFonts w:ascii="Roboto" w:hAnsi="Roboto"/>
          <w:sz w:val="20"/>
          <w:szCs w:val="20"/>
        </w:rPr>
        <w:t xml:space="preserve"> (if determined</w:t>
      </w:r>
      <w:r w:rsidR="00522CEB" w:rsidRPr="007927F3">
        <w:rPr>
          <w:rFonts w:ascii="Roboto" w:hAnsi="Roboto"/>
          <w:sz w:val="20"/>
          <w:szCs w:val="20"/>
        </w:rPr>
        <w:t>).</w:t>
      </w:r>
    </w:p>
    <w:p w14:paraId="4C93E089" w14:textId="48B1838C" w:rsidR="00556670" w:rsidRPr="007927F3" w:rsidRDefault="00556670" w:rsidP="007A34BE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Enable Multi-Factor authentication anywhere possible for the impacted account</w:t>
      </w:r>
      <w:r w:rsidR="00522CEB" w:rsidRPr="007927F3">
        <w:rPr>
          <w:rFonts w:ascii="Roboto" w:hAnsi="Roboto"/>
          <w:sz w:val="20"/>
          <w:szCs w:val="20"/>
        </w:rPr>
        <w:t>(s)</w:t>
      </w:r>
      <w:r w:rsidRPr="007927F3">
        <w:rPr>
          <w:rFonts w:ascii="Roboto" w:hAnsi="Roboto"/>
          <w:sz w:val="20"/>
          <w:szCs w:val="20"/>
        </w:rPr>
        <w:t>.</w:t>
      </w:r>
    </w:p>
    <w:p w14:paraId="66EEBD9D" w14:textId="312D5837" w:rsidR="00662846" w:rsidRPr="007927F3" w:rsidRDefault="00662846" w:rsidP="007A34BE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Disable </w:t>
      </w:r>
      <w:r w:rsidR="00522CEB" w:rsidRPr="007927F3">
        <w:rPr>
          <w:rFonts w:ascii="Roboto" w:hAnsi="Roboto"/>
          <w:sz w:val="20"/>
          <w:szCs w:val="20"/>
        </w:rPr>
        <w:t>or reset alternative authentication methods</w:t>
      </w:r>
      <w:r w:rsidR="007A34BE" w:rsidRPr="007927F3">
        <w:rPr>
          <w:rFonts w:ascii="Roboto" w:hAnsi="Roboto"/>
          <w:sz w:val="20"/>
          <w:szCs w:val="20"/>
        </w:rPr>
        <w:t xml:space="preserve"> such as certificates.</w:t>
      </w:r>
    </w:p>
    <w:p w14:paraId="0164041B" w14:textId="2461E53C" w:rsidR="00E62280" w:rsidRPr="007927F3" w:rsidRDefault="00E62280" w:rsidP="007A34BE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Revoke authentication tokens for all </w:t>
      </w:r>
      <w:r w:rsidR="00C87F5D" w:rsidRPr="007927F3">
        <w:rPr>
          <w:rFonts w:ascii="Roboto" w:hAnsi="Roboto"/>
          <w:sz w:val="20"/>
          <w:szCs w:val="20"/>
        </w:rPr>
        <w:t>management/administrative account(s).</w:t>
      </w:r>
    </w:p>
    <w:p w14:paraId="374C8D72" w14:textId="3918A44E" w:rsidR="00BE361C" w:rsidRPr="007927F3" w:rsidRDefault="00574956" w:rsidP="00BE361C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lastRenderedPageBreak/>
        <w:t>If an external organization is identified during the investigation, notify the organization of any compromises or concerns.</w:t>
      </w:r>
    </w:p>
    <w:p w14:paraId="02F04E77" w14:textId="30F98D12" w:rsidR="00574956" w:rsidRPr="007927F3" w:rsidRDefault="00574956" w:rsidP="0057495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Work with legal counsel to determine </w:t>
      </w:r>
      <w:r w:rsidR="006C5EFA" w:rsidRPr="007927F3">
        <w:rPr>
          <w:rFonts w:ascii="Roboto" w:hAnsi="Roboto"/>
          <w:sz w:val="20"/>
          <w:szCs w:val="20"/>
        </w:rPr>
        <w:t>this process.</w:t>
      </w:r>
    </w:p>
    <w:p w14:paraId="70A5C2AE" w14:textId="1BB94E2C" w:rsidR="006C5EFA" w:rsidRPr="007927F3" w:rsidRDefault="006C5EFA" w:rsidP="0057495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is will help prevent the organization’s users from being targeted again from the same compromised source.</w:t>
      </w:r>
    </w:p>
    <w:p w14:paraId="35EA6FB9" w14:textId="46D04D75" w:rsidR="0081690C" w:rsidRPr="007927F3" w:rsidRDefault="0081690C" w:rsidP="006C5EFA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malware is discovered during the investigation:</w:t>
      </w:r>
    </w:p>
    <w:p w14:paraId="4038587F" w14:textId="651C7743" w:rsidR="0081690C" w:rsidRPr="007927F3" w:rsidRDefault="0081690C" w:rsidP="0081690C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reserve a sample of the malware.</w:t>
      </w:r>
    </w:p>
    <w:p w14:paraId="111E615E" w14:textId="41D5F1CE" w:rsidR="0081690C" w:rsidRPr="007927F3" w:rsidRDefault="0081690C" w:rsidP="005F0F7C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nalyze the malware with any tools available</w:t>
      </w:r>
      <w:r w:rsidR="005F0F7C" w:rsidRPr="007927F3">
        <w:rPr>
          <w:rFonts w:ascii="Roboto" w:hAnsi="Roboto"/>
          <w:sz w:val="20"/>
          <w:szCs w:val="20"/>
        </w:rPr>
        <w:t>.</w:t>
      </w:r>
    </w:p>
    <w:p w14:paraId="47AA545C" w14:textId="334D75CF" w:rsidR="005F0F7C" w:rsidRPr="007927F3" w:rsidRDefault="005F0F7C" w:rsidP="005F0F7C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Gather file hash</w:t>
      </w:r>
      <w:r w:rsidR="00F90881" w:rsidRPr="007927F3">
        <w:rPr>
          <w:rFonts w:ascii="Roboto" w:hAnsi="Roboto"/>
          <w:sz w:val="20"/>
          <w:szCs w:val="20"/>
        </w:rPr>
        <w:t xml:space="preserve"> using PowerShell “Get-</w:t>
      </w:r>
      <w:proofErr w:type="spellStart"/>
      <w:r w:rsidR="00F90881" w:rsidRPr="007927F3">
        <w:rPr>
          <w:rFonts w:ascii="Roboto" w:hAnsi="Roboto"/>
          <w:sz w:val="20"/>
          <w:szCs w:val="20"/>
        </w:rPr>
        <w:t>Filehash</w:t>
      </w:r>
      <w:proofErr w:type="spellEnd"/>
      <w:r w:rsidR="00F90881" w:rsidRPr="007927F3">
        <w:rPr>
          <w:rFonts w:ascii="Roboto" w:hAnsi="Roboto"/>
          <w:sz w:val="20"/>
          <w:szCs w:val="20"/>
        </w:rPr>
        <w:t>” cmdlet.</w:t>
      </w:r>
    </w:p>
    <w:p w14:paraId="3DAD521A" w14:textId="73DEF018" w:rsidR="00F90881" w:rsidRPr="007927F3" w:rsidRDefault="00F90881" w:rsidP="005F0F7C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Submit hash to</w:t>
      </w:r>
      <w:r w:rsidR="00543CDD" w:rsidRPr="007927F3">
        <w:rPr>
          <w:rFonts w:ascii="Roboto" w:hAnsi="Roboto"/>
          <w:sz w:val="20"/>
          <w:szCs w:val="20"/>
        </w:rPr>
        <w:t xml:space="preserve"> community sources</w:t>
      </w:r>
      <w:r w:rsidRPr="007927F3">
        <w:rPr>
          <w:rFonts w:ascii="Roboto" w:hAnsi="Roboto"/>
          <w:sz w:val="20"/>
          <w:szCs w:val="20"/>
        </w:rPr>
        <w:t xml:space="preserve"> </w:t>
      </w:r>
      <w:proofErr w:type="spellStart"/>
      <w:r w:rsidRPr="007927F3">
        <w:rPr>
          <w:rFonts w:ascii="Roboto" w:hAnsi="Roboto"/>
          <w:sz w:val="20"/>
          <w:szCs w:val="20"/>
        </w:rPr>
        <w:t>VirusTotal</w:t>
      </w:r>
      <w:proofErr w:type="spellEnd"/>
      <w:r w:rsidRPr="007927F3">
        <w:rPr>
          <w:rFonts w:ascii="Roboto" w:hAnsi="Roboto"/>
          <w:sz w:val="20"/>
          <w:szCs w:val="20"/>
        </w:rPr>
        <w:t>, Hybrid-Analysis, etc.</w:t>
      </w:r>
    </w:p>
    <w:p w14:paraId="4AADB8BC" w14:textId="3764252B" w:rsidR="00543CDD" w:rsidRPr="007927F3" w:rsidRDefault="00543CDD" w:rsidP="00543CDD">
      <w:pPr>
        <w:pStyle w:val="ListParagraph"/>
        <w:numPr>
          <w:ilvl w:val="3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community sources have seen the hash, note the malware characteristics.</w:t>
      </w:r>
    </w:p>
    <w:p w14:paraId="17F2BB44" w14:textId="00C7278B" w:rsidR="00286C4E" w:rsidRPr="007927F3" w:rsidRDefault="00286C4E" w:rsidP="00286C4E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Isolate infected systems, do not power them off unless </w:t>
      </w:r>
      <w:proofErr w:type="gramStart"/>
      <w:r w:rsidRPr="007927F3">
        <w:rPr>
          <w:rFonts w:ascii="Roboto" w:hAnsi="Roboto"/>
          <w:sz w:val="20"/>
          <w:szCs w:val="20"/>
        </w:rPr>
        <w:t>absolutely necessary</w:t>
      </w:r>
      <w:proofErr w:type="gramEnd"/>
      <w:r w:rsidRPr="007927F3">
        <w:rPr>
          <w:rFonts w:ascii="Roboto" w:hAnsi="Roboto"/>
          <w:sz w:val="20"/>
          <w:szCs w:val="20"/>
        </w:rPr>
        <w:t>.</w:t>
      </w:r>
    </w:p>
    <w:p w14:paraId="7344C28E" w14:textId="49B224F7" w:rsidR="000A744F" w:rsidRPr="007927F3" w:rsidRDefault="000A744F" w:rsidP="000A744F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reserve th</w:t>
      </w:r>
      <w:r w:rsidR="00726835" w:rsidRPr="007927F3">
        <w:rPr>
          <w:rFonts w:ascii="Roboto" w:hAnsi="Roboto"/>
          <w:sz w:val="20"/>
          <w:szCs w:val="20"/>
        </w:rPr>
        <w:t>e</w:t>
      </w:r>
      <w:r w:rsidRPr="007927F3">
        <w:rPr>
          <w:rFonts w:ascii="Roboto" w:hAnsi="Roboto"/>
          <w:sz w:val="20"/>
          <w:szCs w:val="20"/>
        </w:rPr>
        <w:t xml:space="preserve"> system</w:t>
      </w:r>
      <w:r w:rsidR="00726835" w:rsidRPr="007927F3">
        <w:rPr>
          <w:rFonts w:ascii="Roboto" w:hAnsi="Roboto"/>
          <w:sz w:val="20"/>
          <w:szCs w:val="20"/>
        </w:rPr>
        <w:t>(s)</w:t>
      </w:r>
      <w:r w:rsidRPr="007927F3">
        <w:rPr>
          <w:rFonts w:ascii="Roboto" w:hAnsi="Roboto"/>
          <w:sz w:val="20"/>
          <w:szCs w:val="20"/>
        </w:rPr>
        <w:t xml:space="preserve"> for further forensic investigation</w:t>
      </w:r>
      <w:r w:rsidR="00726835" w:rsidRPr="007927F3">
        <w:rPr>
          <w:rFonts w:ascii="Roboto" w:hAnsi="Roboto"/>
          <w:sz w:val="20"/>
          <w:szCs w:val="20"/>
        </w:rPr>
        <w:t xml:space="preserve"> including log review, MFT analysis, deep malware scans, etc.</w:t>
      </w:r>
    </w:p>
    <w:p w14:paraId="7EDD99C4" w14:textId="4FF636C3" w:rsidR="00593C92" w:rsidRPr="007927F3" w:rsidRDefault="00593C92" w:rsidP="00593C9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Block all associated </w:t>
      </w:r>
      <w:proofErr w:type="spellStart"/>
      <w:r w:rsidRPr="007927F3">
        <w:rPr>
          <w:rFonts w:ascii="Roboto" w:hAnsi="Roboto"/>
          <w:sz w:val="20"/>
          <w:szCs w:val="20"/>
        </w:rPr>
        <w:t>IoCs</w:t>
      </w:r>
      <w:proofErr w:type="spellEnd"/>
      <w:r w:rsidRPr="007927F3">
        <w:rPr>
          <w:rFonts w:ascii="Roboto" w:hAnsi="Roboto"/>
          <w:sz w:val="20"/>
          <w:szCs w:val="20"/>
        </w:rPr>
        <w:t xml:space="preserve"> in email system</w:t>
      </w:r>
      <w:r w:rsidR="00662846" w:rsidRPr="007927F3">
        <w:rPr>
          <w:rFonts w:ascii="Roboto" w:hAnsi="Roboto"/>
          <w:sz w:val="20"/>
          <w:szCs w:val="20"/>
        </w:rPr>
        <w:t xml:space="preserve">, firewall, and other security </w:t>
      </w:r>
      <w:r w:rsidRPr="007927F3">
        <w:rPr>
          <w:rFonts w:ascii="Roboto" w:hAnsi="Roboto"/>
          <w:sz w:val="20"/>
          <w:szCs w:val="20"/>
        </w:rPr>
        <w:t>components</w:t>
      </w:r>
      <w:r w:rsidR="009077EA" w:rsidRPr="007927F3">
        <w:rPr>
          <w:rFonts w:ascii="Roboto" w:hAnsi="Roboto"/>
          <w:sz w:val="20"/>
          <w:szCs w:val="20"/>
        </w:rPr>
        <w:t xml:space="preserve"> such as endpoint protection systems</w:t>
      </w:r>
      <w:r w:rsidRPr="007927F3">
        <w:rPr>
          <w:rFonts w:ascii="Roboto" w:hAnsi="Roboto"/>
          <w:sz w:val="20"/>
          <w:szCs w:val="20"/>
        </w:rPr>
        <w:t>.</w:t>
      </w:r>
    </w:p>
    <w:p w14:paraId="1660F65B" w14:textId="339FC43C" w:rsidR="00593C92" w:rsidRPr="007927F3" w:rsidRDefault="00593C92" w:rsidP="00593C9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URLs, domains, </w:t>
      </w:r>
      <w:r w:rsidR="00DA7BAC" w:rsidRPr="007927F3">
        <w:rPr>
          <w:rFonts w:ascii="Roboto" w:hAnsi="Roboto"/>
          <w:sz w:val="20"/>
          <w:szCs w:val="20"/>
        </w:rPr>
        <w:t>message-ID, etc. in s</w:t>
      </w:r>
      <w:r w:rsidRPr="007927F3">
        <w:rPr>
          <w:rFonts w:ascii="Roboto" w:hAnsi="Roboto"/>
          <w:sz w:val="20"/>
          <w:szCs w:val="20"/>
        </w:rPr>
        <w:t xml:space="preserve">pam filters, </w:t>
      </w:r>
      <w:proofErr w:type="gramStart"/>
      <w:r w:rsidR="00DA7BAC" w:rsidRPr="007927F3">
        <w:rPr>
          <w:rFonts w:ascii="Roboto" w:hAnsi="Roboto"/>
          <w:sz w:val="20"/>
          <w:szCs w:val="20"/>
        </w:rPr>
        <w:t>e</w:t>
      </w:r>
      <w:r w:rsidRPr="007927F3">
        <w:rPr>
          <w:rFonts w:ascii="Roboto" w:hAnsi="Roboto"/>
          <w:sz w:val="20"/>
          <w:szCs w:val="20"/>
        </w:rPr>
        <w:t>mail based</w:t>
      </w:r>
      <w:proofErr w:type="gramEnd"/>
      <w:r w:rsidRPr="007927F3">
        <w:rPr>
          <w:rFonts w:ascii="Roboto" w:hAnsi="Roboto"/>
          <w:sz w:val="20"/>
          <w:szCs w:val="20"/>
        </w:rPr>
        <w:t xml:space="preserve"> antimalware, etc.</w:t>
      </w:r>
    </w:p>
    <w:p w14:paraId="13381322" w14:textId="4276CDC2" w:rsidR="009077EA" w:rsidRPr="007927F3" w:rsidRDefault="009077EA" w:rsidP="00593C9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File hashes, malware identified, IP addresses identified, etc.</w:t>
      </w:r>
    </w:p>
    <w:p w14:paraId="2D12FD3B" w14:textId="487CF54C" w:rsidR="00534429" w:rsidRPr="007927F3" w:rsidRDefault="00534429" w:rsidP="00E83595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reserve a copy of any existing web application code that may be compromised</w:t>
      </w:r>
      <w:r w:rsidR="00247C7B" w:rsidRPr="007927F3">
        <w:rPr>
          <w:rFonts w:ascii="Roboto" w:hAnsi="Roboto"/>
          <w:sz w:val="20"/>
          <w:szCs w:val="20"/>
        </w:rPr>
        <w:t xml:space="preserve"> and/or altered maliciously.</w:t>
      </w:r>
    </w:p>
    <w:p w14:paraId="33FEB114" w14:textId="2A64E85D" w:rsidR="00441712" w:rsidRDefault="00441712" w:rsidP="007927F3">
      <w:pPr>
        <w:pStyle w:val="Header2-FRSecure"/>
      </w:pPr>
      <w:r>
        <w:t>Eradication</w:t>
      </w:r>
    </w:p>
    <w:p w14:paraId="2FE9AA06" w14:textId="267E1C86" w:rsidR="00926026" w:rsidRPr="007927F3" w:rsidRDefault="00E83595" w:rsidP="00286172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Compare current web application code to a known-good copy to </w:t>
      </w:r>
      <w:r w:rsidR="009F5561" w:rsidRPr="007927F3">
        <w:rPr>
          <w:rFonts w:ascii="Roboto" w:hAnsi="Roboto"/>
          <w:sz w:val="20"/>
          <w:szCs w:val="20"/>
        </w:rPr>
        <w:t>determine if</w:t>
      </w:r>
      <w:r w:rsidRPr="007927F3">
        <w:rPr>
          <w:rFonts w:ascii="Roboto" w:hAnsi="Roboto"/>
          <w:sz w:val="20"/>
          <w:szCs w:val="20"/>
        </w:rPr>
        <w:t xml:space="preserve"> any malicious additions have been removed.</w:t>
      </w:r>
    </w:p>
    <w:p w14:paraId="5FD55233" w14:textId="77777777" w:rsidR="001117CD" w:rsidRPr="007927F3" w:rsidRDefault="001117CD" w:rsidP="00286172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If systems were determined to be compromised with malware or by other means:</w:t>
      </w:r>
    </w:p>
    <w:p w14:paraId="7C32F287" w14:textId="077CF525" w:rsidR="00286172" w:rsidRPr="007927F3" w:rsidRDefault="00286172" w:rsidP="001117CD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reserve artifacts, systems</w:t>
      </w:r>
      <w:r w:rsidR="005914F5" w:rsidRPr="007927F3">
        <w:rPr>
          <w:rFonts w:ascii="Roboto" w:hAnsi="Roboto"/>
          <w:sz w:val="20"/>
          <w:szCs w:val="20"/>
        </w:rPr>
        <w:t>, and relevant backups according to the sensitivity and scale of the incident.</w:t>
      </w:r>
      <w:r w:rsidR="00116E76" w:rsidRPr="007927F3">
        <w:rPr>
          <w:rFonts w:ascii="Roboto" w:hAnsi="Roboto"/>
          <w:sz w:val="20"/>
          <w:szCs w:val="20"/>
        </w:rPr>
        <w:t xml:space="preserve">  These may be important for future forensics.</w:t>
      </w:r>
    </w:p>
    <w:p w14:paraId="204383C1" w14:textId="2EAD6384" w:rsidR="005914F5" w:rsidRPr="007927F3" w:rsidRDefault="005914F5" w:rsidP="001117CD">
      <w:pPr>
        <w:pStyle w:val="ListParagraph"/>
        <w:numPr>
          <w:ilvl w:val="2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If rebuilding or replacing </w:t>
      </w:r>
      <w:r w:rsidR="000B1657" w:rsidRPr="007927F3">
        <w:rPr>
          <w:rFonts w:ascii="Roboto" w:hAnsi="Roboto"/>
          <w:sz w:val="20"/>
          <w:szCs w:val="20"/>
        </w:rPr>
        <w:t xml:space="preserve">physical </w:t>
      </w:r>
      <w:r w:rsidRPr="007927F3">
        <w:rPr>
          <w:rFonts w:ascii="Roboto" w:hAnsi="Roboto"/>
          <w:sz w:val="20"/>
          <w:szCs w:val="20"/>
        </w:rPr>
        <w:t>systems, preserve physical hard disks, solid state drives,</w:t>
      </w:r>
      <w:r w:rsidR="000B1657" w:rsidRPr="007927F3">
        <w:rPr>
          <w:rFonts w:ascii="Roboto" w:hAnsi="Roboto"/>
          <w:sz w:val="20"/>
          <w:szCs w:val="20"/>
        </w:rPr>
        <w:t xml:space="preserve"> or forensically sound images of those storage drives.</w:t>
      </w:r>
    </w:p>
    <w:p w14:paraId="6D0B8AB9" w14:textId="2F824B90" w:rsidR="000B1657" w:rsidRPr="007927F3" w:rsidRDefault="000B1657" w:rsidP="001117CD">
      <w:pPr>
        <w:pStyle w:val="ListParagraph"/>
        <w:numPr>
          <w:ilvl w:val="2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If rebuilding or replacing virtual machines, preserve </w:t>
      </w:r>
      <w:r w:rsidR="008C3830" w:rsidRPr="007927F3">
        <w:rPr>
          <w:rFonts w:ascii="Roboto" w:hAnsi="Roboto"/>
          <w:sz w:val="20"/>
          <w:szCs w:val="20"/>
        </w:rPr>
        <w:t>a copy, full (independent) snapshot, or a backup of the system.</w:t>
      </w:r>
    </w:p>
    <w:p w14:paraId="3499AA4E" w14:textId="37704FBC" w:rsidR="00116E76" w:rsidRPr="007927F3" w:rsidRDefault="00116E76" w:rsidP="00116E76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reserve any volatile data that may have been collected during the i</w:t>
      </w:r>
      <w:r w:rsidR="00A55EA7" w:rsidRPr="007927F3">
        <w:rPr>
          <w:rFonts w:ascii="Roboto" w:hAnsi="Roboto"/>
          <w:sz w:val="20"/>
          <w:szCs w:val="20"/>
        </w:rPr>
        <w:t>dentification and containment phases.</w:t>
      </w:r>
    </w:p>
    <w:p w14:paraId="6AAFB457" w14:textId="40BD5F39" w:rsidR="00A55EA7" w:rsidRPr="007927F3" w:rsidRDefault="00A55EA7" w:rsidP="00A55EA7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is may include log files,</w:t>
      </w:r>
      <w:r w:rsidR="005C316F" w:rsidRPr="007927F3">
        <w:rPr>
          <w:rFonts w:ascii="Roboto" w:hAnsi="Roboto"/>
          <w:sz w:val="20"/>
          <w:szCs w:val="20"/>
        </w:rPr>
        <w:t xml:space="preserve"> code samples,</w:t>
      </w:r>
      <w:r w:rsidRPr="007927F3">
        <w:rPr>
          <w:rFonts w:ascii="Roboto" w:hAnsi="Roboto"/>
          <w:sz w:val="20"/>
          <w:szCs w:val="20"/>
        </w:rPr>
        <w:t xml:space="preserve"> backups, malware samples, memory images, etc.</w:t>
      </w:r>
    </w:p>
    <w:p w14:paraId="506369C6" w14:textId="5DEBA9B3" w:rsidR="001B02C0" w:rsidRPr="007927F3" w:rsidRDefault="001B02C0" w:rsidP="00A55EA7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Review and monitor logs to ensure that the compromise has been entirely contained.</w:t>
      </w:r>
    </w:p>
    <w:p w14:paraId="45156B19" w14:textId="2428E845" w:rsidR="003F0471" w:rsidRPr="007927F3" w:rsidRDefault="003F0471" w:rsidP="00A55EA7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Once all relevant data, web application code samples, or other potential items of</w:t>
      </w:r>
      <w:r w:rsidR="002945D2" w:rsidRPr="007927F3">
        <w:rPr>
          <w:rFonts w:ascii="Roboto" w:hAnsi="Roboto"/>
          <w:sz w:val="20"/>
          <w:szCs w:val="20"/>
        </w:rPr>
        <w:t xml:space="preserve"> evidence have been preserved, proceed to Recovery.</w:t>
      </w:r>
    </w:p>
    <w:p w14:paraId="3F40AD3C" w14:textId="336C9FF6" w:rsidR="00441712" w:rsidRDefault="00441712" w:rsidP="007927F3">
      <w:pPr>
        <w:pStyle w:val="Header2-FRSecure"/>
      </w:pPr>
      <w:r>
        <w:t>Recovery</w:t>
      </w:r>
    </w:p>
    <w:p w14:paraId="3D9AF578" w14:textId="27906229" w:rsidR="009F5561" w:rsidRPr="007927F3" w:rsidRDefault="009F5561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Replace potentially compromised web application code with</w:t>
      </w:r>
      <w:r w:rsidR="0002724C" w:rsidRPr="007927F3">
        <w:rPr>
          <w:rFonts w:ascii="Roboto" w:hAnsi="Roboto"/>
          <w:sz w:val="20"/>
          <w:szCs w:val="20"/>
        </w:rPr>
        <w:t xml:space="preserve"> a known-good copy.</w:t>
      </w:r>
    </w:p>
    <w:p w14:paraId="69128733" w14:textId="0D0AFAF4" w:rsidR="0002724C" w:rsidRPr="007927F3" w:rsidRDefault="0002724C" w:rsidP="0002724C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is may be completed by removing code anomalies or from restoring a known-good copy.</w:t>
      </w:r>
    </w:p>
    <w:p w14:paraId="794A1849" w14:textId="28F48742" w:rsidR="0002724C" w:rsidRPr="007927F3" w:rsidRDefault="00EF6D64" w:rsidP="00EF6D64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Review current web application code to ensure that all code anomalies have been removed.</w:t>
      </w:r>
    </w:p>
    <w:p w14:paraId="47F5B542" w14:textId="5455164B" w:rsidR="00EF6D64" w:rsidRPr="007927F3" w:rsidRDefault="00EF6D64" w:rsidP="00EF6D64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This should be a new review, preferably by a different individual than the one who performed the review in Eradication step 1.</w:t>
      </w:r>
    </w:p>
    <w:p w14:paraId="4D9264A0" w14:textId="08E13769" w:rsidR="008B6DCA" w:rsidRPr="007927F3" w:rsidRDefault="008B6DCA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Restore web application functionality.</w:t>
      </w:r>
    </w:p>
    <w:p w14:paraId="694167D9" w14:textId="374783A7" w:rsidR="00076705" w:rsidRPr="007927F3" w:rsidRDefault="001D4BD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Restore impacted systems </w:t>
      </w:r>
      <w:r w:rsidR="00942AFC" w:rsidRPr="007927F3">
        <w:rPr>
          <w:rFonts w:ascii="Roboto" w:hAnsi="Roboto"/>
          <w:sz w:val="20"/>
          <w:szCs w:val="20"/>
        </w:rPr>
        <w:t>from a clean backup, taken prior to infection if these backups are available.</w:t>
      </w:r>
    </w:p>
    <w:p w14:paraId="631674AA" w14:textId="61DE0039" w:rsidR="00942AFC" w:rsidRPr="007927F3" w:rsidRDefault="00942AF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lastRenderedPageBreak/>
        <w:t xml:space="preserve">For systems not restorable from backup, rebuild the machines from a known good image or from </w:t>
      </w:r>
      <w:r w:rsidR="00C9450C" w:rsidRPr="007927F3">
        <w:rPr>
          <w:rFonts w:ascii="Roboto" w:hAnsi="Roboto"/>
          <w:sz w:val="20"/>
          <w:szCs w:val="20"/>
        </w:rPr>
        <w:t>bare metal</w:t>
      </w:r>
      <w:r w:rsidRPr="007927F3">
        <w:rPr>
          <w:rFonts w:ascii="Roboto" w:hAnsi="Roboto"/>
          <w:sz w:val="20"/>
          <w:szCs w:val="20"/>
        </w:rPr>
        <w:t>.</w:t>
      </w:r>
    </w:p>
    <w:p w14:paraId="5FFDAE4A" w14:textId="725A2AAF" w:rsidR="001A65E4" w:rsidRPr="007927F3" w:rsidRDefault="001A65E4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Remediate any vulnerabilities and gaps identified during the investigation.</w:t>
      </w:r>
    </w:p>
    <w:p w14:paraId="08245D23" w14:textId="12B5ED5D" w:rsidR="001A65E4" w:rsidRPr="007927F3" w:rsidRDefault="0008417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Reset passwords for all impacted accounts and/or create replacement accounts and leave the impacted accounts disabled permanently.</w:t>
      </w:r>
    </w:p>
    <w:p w14:paraId="685FCCD1" w14:textId="5DAB0DE8" w:rsidR="001D159E" w:rsidRPr="007927F3" w:rsidRDefault="001D159E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Continue to monitor for malicious activity related to this incident for an extended </w:t>
      </w:r>
      <w:r w:rsidR="00C9450C" w:rsidRPr="007927F3">
        <w:rPr>
          <w:rFonts w:ascii="Roboto" w:hAnsi="Roboto"/>
          <w:sz w:val="20"/>
          <w:szCs w:val="20"/>
        </w:rPr>
        <w:t>period</w:t>
      </w:r>
      <w:r w:rsidRPr="007927F3">
        <w:rPr>
          <w:rFonts w:ascii="Roboto" w:hAnsi="Roboto"/>
          <w:sz w:val="20"/>
          <w:szCs w:val="20"/>
        </w:rPr>
        <w:t>.</w:t>
      </w:r>
    </w:p>
    <w:p w14:paraId="2A27AF73" w14:textId="5C3EDC34" w:rsidR="001D159E" w:rsidRPr="007927F3" w:rsidRDefault="001D159E" w:rsidP="001D159E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lerts should be configured to aid in quick detection and response.</w:t>
      </w:r>
    </w:p>
    <w:p w14:paraId="2AD12290" w14:textId="17DBBE03" w:rsidR="008D69D7" w:rsidRDefault="008D69D7" w:rsidP="007927F3">
      <w:pPr>
        <w:pStyle w:val="Header2-FRSecure"/>
      </w:pPr>
      <w:r>
        <w:t>Lessons Learned</w:t>
      </w:r>
    </w:p>
    <w:p w14:paraId="08727A79" w14:textId="15F05BD6" w:rsidR="008D69D7" w:rsidRPr="007927F3" w:rsidRDefault="00C3663A" w:rsidP="001D159E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Conduct a meeting after the incident to </w:t>
      </w:r>
      <w:r w:rsidR="00E3386C" w:rsidRPr="007927F3">
        <w:rPr>
          <w:rFonts w:ascii="Roboto" w:hAnsi="Roboto"/>
          <w:sz w:val="20"/>
          <w:szCs w:val="20"/>
        </w:rPr>
        <w:t>discuss the following:</w:t>
      </w:r>
    </w:p>
    <w:p w14:paraId="40FFD0FF" w14:textId="4DD6C956" w:rsidR="00E3386C" w:rsidRPr="007927F3" w:rsidRDefault="00AF0775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What</w:t>
      </w:r>
      <w:r w:rsidR="0067243C" w:rsidRPr="007927F3">
        <w:rPr>
          <w:rFonts w:ascii="Roboto" w:hAnsi="Roboto"/>
          <w:sz w:val="20"/>
          <w:szCs w:val="20"/>
        </w:rPr>
        <w:t xml:space="preserve"> things went well during the investigation?</w:t>
      </w:r>
    </w:p>
    <w:p w14:paraId="43F6B737" w14:textId="64E6D190" w:rsidR="0067243C" w:rsidRPr="007927F3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What things did not go well during the investigation?</w:t>
      </w:r>
    </w:p>
    <w:p w14:paraId="0602809F" w14:textId="67162DD4" w:rsidR="0067243C" w:rsidRPr="007927F3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What vulnerabilities or gaps in the organization’s security status were </w:t>
      </w:r>
      <w:r w:rsidR="00164857" w:rsidRPr="007927F3">
        <w:rPr>
          <w:rFonts w:ascii="Roboto" w:hAnsi="Roboto"/>
          <w:sz w:val="20"/>
          <w:szCs w:val="20"/>
        </w:rPr>
        <w:t>identified?</w:t>
      </w:r>
    </w:p>
    <w:p w14:paraId="01E95B91" w14:textId="176100A1" w:rsidR="0067243C" w:rsidRPr="007927F3" w:rsidRDefault="0067243C" w:rsidP="0067243C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How will these be </w:t>
      </w:r>
      <w:r w:rsidR="00C876E4" w:rsidRPr="007927F3">
        <w:rPr>
          <w:rFonts w:ascii="Roboto" w:hAnsi="Roboto"/>
          <w:sz w:val="20"/>
          <w:szCs w:val="20"/>
        </w:rPr>
        <w:t>remediated?</w:t>
      </w:r>
    </w:p>
    <w:p w14:paraId="7F61DA54" w14:textId="6CDB5F5A" w:rsidR="00C876E4" w:rsidRPr="007927F3" w:rsidRDefault="00C876E4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 xml:space="preserve">What further steps or actions would have been </w:t>
      </w:r>
      <w:r w:rsidR="00F969AE" w:rsidRPr="007927F3">
        <w:rPr>
          <w:rFonts w:ascii="Roboto" w:hAnsi="Roboto"/>
          <w:sz w:val="20"/>
          <w:szCs w:val="20"/>
        </w:rPr>
        <w:t>helpful in preventing the incident?</w:t>
      </w:r>
    </w:p>
    <w:p w14:paraId="36E5DFB8" w14:textId="7B823F12" w:rsidR="00F969AE" w:rsidRPr="007927F3" w:rsidRDefault="00F969AE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Do modifications need to be made to any of the following:</w:t>
      </w:r>
    </w:p>
    <w:p w14:paraId="7465074D" w14:textId="0915C694" w:rsidR="008B6DCA" w:rsidRPr="007927F3" w:rsidRDefault="008B6DCA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Change control practices</w:t>
      </w:r>
    </w:p>
    <w:p w14:paraId="56C4F03E" w14:textId="3DC318FB" w:rsidR="000D101B" w:rsidRPr="007927F3" w:rsidRDefault="000D101B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Code review practices</w:t>
      </w:r>
    </w:p>
    <w:p w14:paraId="579864C2" w14:textId="455486D2" w:rsidR="004336B2" w:rsidRPr="007927F3" w:rsidRDefault="004336B2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uthentication practices</w:t>
      </w:r>
    </w:p>
    <w:p w14:paraId="326BC83A" w14:textId="6F962AB2" w:rsidR="004336B2" w:rsidRPr="007927F3" w:rsidRDefault="004336B2" w:rsidP="004336B2">
      <w:pPr>
        <w:pStyle w:val="ListParagraph"/>
        <w:numPr>
          <w:ilvl w:val="3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Multi-Factor Authentication</w:t>
      </w:r>
    </w:p>
    <w:p w14:paraId="6EF0DF0E" w14:textId="00A22AC2" w:rsidR="004336B2" w:rsidRPr="007927F3" w:rsidRDefault="004336B2" w:rsidP="004336B2">
      <w:pPr>
        <w:pStyle w:val="ListParagraph"/>
        <w:numPr>
          <w:ilvl w:val="3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assword complexity and use</w:t>
      </w:r>
    </w:p>
    <w:p w14:paraId="684EF239" w14:textId="1C3205F2" w:rsidR="000D101B" w:rsidRPr="007927F3" w:rsidRDefault="000D101B" w:rsidP="004336B2">
      <w:pPr>
        <w:pStyle w:val="ListParagraph"/>
        <w:numPr>
          <w:ilvl w:val="3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Privileged account access</w:t>
      </w:r>
    </w:p>
    <w:p w14:paraId="4EBA9464" w14:textId="767091DB" w:rsidR="00F969AE" w:rsidRPr="007927F3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Network segmentation</w:t>
      </w:r>
    </w:p>
    <w:p w14:paraId="501E7C3F" w14:textId="44D5D0BF" w:rsidR="00F969AE" w:rsidRPr="007927F3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Firewall configuration</w:t>
      </w:r>
    </w:p>
    <w:p w14:paraId="3D8A8602" w14:textId="63D424CE" w:rsidR="00F969AE" w:rsidRPr="007927F3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pplication security</w:t>
      </w:r>
    </w:p>
    <w:p w14:paraId="5C94F1D7" w14:textId="28E28918" w:rsidR="003244A6" w:rsidRPr="007927F3" w:rsidRDefault="003244A6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Operating System and/or Application patching procedures</w:t>
      </w:r>
    </w:p>
    <w:p w14:paraId="15B23025" w14:textId="0B13AC8E" w:rsidR="003244A6" w:rsidRPr="007927F3" w:rsidRDefault="00A63CF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Employee, IT, or CSIRT training</w:t>
      </w:r>
    </w:p>
    <w:p w14:paraId="595337AD" w14:textId="727FF5C4" w:rsidR="00094BA2" w:rsidRPr="007927F3" w:rsidRDefault="00164857" w:rsidP="0094706D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Create and distribute an incident report to relevant parties.</w:t>
      </w:r>
    </w:p>
    <w:p w14:paraId="32045850" w14:textId="0CEF1D78" w:rsidR="0040699D" w:rsidRPr="007927F3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 primary, and more technical, report should be completed for the CSIRT.</w:t>
      </w:r>
    </w:p>
    <w:p w14:paraId="4C4A3E37" w14:textId="0975B146" w:rsidR="00CB0F06" w:rsidRDefault="002E7C4F" w:rsidP="005D2569">
      <w:pPr>
        <w:pStyle w:val="ListParagraph"/>
        <w:numPr>
          <w:ilvl w:val="1"/>
          <w:numId w:val="21"/>
        </w:numPr>
        <w:jc w:val="center"/>
        <w:rPr>
          <w:rFonts w:ascii="Roboto" w:hAnsi="Roboto"/>
          <w:sz w:val="20"/>
          <w:szCs w:val="20"/>
        </w:rPr>
      </w:pPr>
      <w:r w:rsidRPr="007927F3">
        <w:rPr>
          <w:rFonts w:ascii="Roboto" w:hAnsi="Roboto"/>
          <w:sz w:val="20"/>
          <w:szCs w:val="20"/>
        </w:rPr>
        <w:t>An executive summary should be completed</w:t>
      </w:r>
      <w:r w:rsidR="002E65C0" w:rsidRPr="007927F3">
        <w:rPr>
          <w:rFonts w:ascii="Roboto" w:hAnsi="Roboto"/>
          <w:sz w:val="20"/>
          <w:szCs w:val="20"/>
        </w:rPr>
        <w:t xml:space="preserve"> and presented to </w:t>
      </w:r>
      <w:r w:rsidR="00E84ABC" w:rsidRPr="007927F3">
        <w:rPr>
          <w:rFonts w:ascii="Roboto" w:hAnsi="Roboto"/>
          <w:sz w:val="20"/>
          <w:szCs w:val="20"/>
        </w:rPr>
        <w:t>the management team</w:t>
      </w:r>
      <w:r w:rsidR="00E80FFA" w:rsidRPr="007927F3">
        <w:rPr>
          <w:rFonts w:ascii="Roboto" w:hAnsi="Roboto"/>
          <w:sz w:val="20"/>
          <w:szCs w:val="20"/>
        </w:rPr>
        <w:t>.</w:t>
      </w:r>
    </w:p>
    <w:p w14:paraId="031E86E7" w14:textId="77777777" w:rsidR="00CB0F06" w:rsidRDefault="00CB0F06">
      <w:p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br w:type="page"/>
      </w:r>
    </w:p>
    <w:p w14:paraId="411BFAC0" w14:textId="77777777" w:rsidR="00CB0F06" w:rsidRPr="00CB0F06" w:rsidRDefault="00CB0F06" w:rsidP="00CB0F06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696F794E" w14:textId="77777777" w:rsidR="00CB0F06" w:rsidRPr="00CB0F06" w:rsidRDefault="00CB0F06" w:rsidP="00CB0F06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748D9234" w14:textId="77777777" w:rsidR="00CB0F06" w:rsidRPr="00CB0F06" w:rsidRDefault="00CB0F06" w:rsidP="00CB0F06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762ED22B" w14:textId="77777777" w:rsidR="00CB0F06" w:rsidRPr="00CB0F06" w:rsidRDefault="00CB0F06" w:rsidP="00CB0F06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7D41B06E" w14:textId="77777777" w:rsidR="00CB0F06" w:rsidRPr="00CB0F06" w:rsidRDefault="00CB0F06" w:rsidP="00CB0F06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5C1A730E" w14:textId="77777777" w:rsidR="00CB0F06" w:rsidRPr="00CB0F06" w:rsidRDefault="00CB0F06" w:rsidP="00CB0F06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7DBCCD1A" w14:textId="77777777" w:rsidR="00CB0F06" w:rsidRPr="00CB0F06" w:rsidRDefault="00CB0F06" w:rsidP="00CB0F06">
      <w:pPr>
        <w:keepNext/>
        <w:keepLines/>
        <w:spacing w:before="360" w:after="0" w:line="240" w:lineRule="auto"/>
        <w:jc w:val="center"/>
        <w:outlineLvl w:val="0"/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</w:pPr>
      <w:r w:rsidRPr="00CB0F06"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  <w:t>NEED HELP?</w:t>
      </w:r>
    </w:p>
    <w:p w14:paraId="4F1569A9" w14:textId="77777777" w:rsidR="00CB0F06" w:rsidRPr="00CB0F06" w:rsidRDefault="00CB0F06" w:rsidP="00CB0F06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CB0F06">
        <w:rPr>
          <w:rFonts w:ascii="Calibri" w:eastAsia="Calibri" w:hAnsi="Calibri" w:cs="Times New Roman"/>
          <w:sz w:val="21"/>
        </w:rPr>
        <w:br/>
        <w:t>FRSecure is a full-service information security consultancy.</w:t>
      </w:r>
    </w:p>
    <w:p w14:paraId="0383651F" w14:textId="77777777" w:rsidR="00CB0F06" w:rsidRPr="00CB0F06" w:rsidRDefault="00CB0F06" w:rsidP="00CB0F06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CB0F06">
        <w:rPr>
          <w:rFonts w:ascii="Calibri" w:eastAsia="Calibri" w:hAnsi="Calibri" w:cs="Times New Roman"/>
          <w:sz w:val="21"/>
        </w:rPr>
        <w:t>If you need assistance with anything in this resource, please don’t hesitate to reach out to us.</w:t>
      </w:r>
    </w:p>
    <w:p w14:paraId="62CAF8E0" w14:textId="77777777" w:rsidR="00CB0F06" w:rsidRPr="00CB0F06" w:rsidRDefault="00CB0F06" w:rsidP="00CB0F06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1FBAA66F" w14:textId="77777777" w:rsidR="00CB0F06" w:rsidRPr="00CB0F06" w:rsidRDefault="00CB0F06" w:rsidP="00CB0F06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568FA9DE" w14:textId="77777777" w:rsidR="00CB0F06" w:rsidRPr="00CB0F06" w:rsidRDefault="00CB0F06" w:rsidP="00CB0F06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607496AB" w14:textId="77777777" w:rsidR="00CB0F06" w:rsidRPr="00CB0F06" w:rsidRDefault="00CB0F06" w:rsidP="00CB0F06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  <w:r w:rsidRPr="00CB0F06"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  <w:t>CONTACT US</w:t>
      </w:r>
    </w:p>
    <w:p w14:paraId="73C502F9" w14:textId="77777777" w:rsidR="00CB0F06" w:rsidRPr="00CB0F06" w:rsidRDefault="00CB0F06" w:rsidP="00CB0F06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6430"/>
      </w:tblGrid>
      <w:tr w:rsidR="00CB0F06" w:rsidRPr="00CB0F06" w14:paraId="4606E732" w14:textId="77777777" w:rsidTr="00CB0F06">
        <w:tc>
          <w:tcPr>
            <w:tcW w:w="6430" w:type="dxa"/>
            <w:vAlign w:val="center"/>
          </w:tcPr>
          <w:p w14:paraId="680FF707" w14:textId="77777777" w:rsidR="00CB0F06" w:rsidRPr="00CB0F06" w:rsidRDefault="00CB0F06" w:rsidP="00CB0F06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</w:p>
          <w:p w14:paraId="4784A906" w14:textId="77777777" w:rsidR="00CB0F06" w:rsidRPr="00CB0F06" w:rsidRDefault="00CB0F06" w:rsidP="00CB0F06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  <w:r w:rsidRPr="00CB0F06">
              <w:rPr>
                <w:rFonts w:ascii="Calibri" w:eastAsia="Calibri" w:hAnsi="Calibri" w:cs="Times New Roman"/>
                <w:b/>
                <w:bCs/>
                <w:sz w:val="21"/>
              </w:rPr>
              <w:t>(877) 767 – 1891 | 6550 York Ave S #500, Edina, MN 55435</w:t>
            </w:r>
          </w:p>
          <w:p w14:paraId="47553115" w14:textId="77777777" w:rsidR="00CB0F06" w:rsidRPr="00CB0F06" w:rsidRDefault="00CB0F06" w:rsidP="00CB0F06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sz w:val="21"/>
              </w:rPr>
            </w:pPr>
            <w:r w:rsidRPr="00CB0F06">
              <w:rPr>
                <w:rFonts w:ascii="Calibri" w:eastAsia="Calibri" w:hAnsi="Calibri" w:cs="Times New Roman"/>
                <w:sz w:val="21"/>
              </w:rPr>
              <w:t xml:space="preserve">For security emergencies, or quotes on services </w:t>
            </w:r>
            <w:hyperlink r:id="rId13" w:history="1">
              <w:r w:rsidRPr="00CB0F06">
                <w:rPr>
                  <w:rFonts w:ascii="Calibri" w:eastAsia="Calibri" w:hAnsi="Calibri" w:cs="Times New Roman"/>
                  <w:b/>
                  <w:bCs/>
                  <w:color w:val="0000FF"/>
                  <w:sz w:val="21"/>
                  <w:u w:val="single"/>
                </w:rPr>
                <w:t>reach out to us here</w:t>
              </w:r>
            </w:hyperlink>
            <w:r w:rsidRPr="00CB0F06">
              <w:rPr>
                <w:rFonts w:ascii="Calibri" w:eastAsia="Calibri" w:hAnsi="Calibri" w:cs="Times New Roman"/>
                <w:sz w:val="21"/>
              </w:rPr>
              <w:t>.</w:t>
            </w:r>
          </w:p>
          <w:p w14:paraId="2A48CDAB" w14:textId="77777777" w:rsidR="00CB0F06" w:rsidRPr="00CB0F06" w:rsidRDefault="00CB0F06" w:rsidP="00CB0F06">
            <w:pPr>
              <w:keepNext/>
              <w:keepLines/>
              <w:spacing w:before="120"/>
              <w:jc w:val="center"/>
              <w:outlineLvl w:val="1"/>
              <w:rPr>
                <w:rFonts w:ascii="Roboto Medium" w:eastAsia="MS Gothic" w:hAnsi="Roboto Medium" w:cs="Times New Roman"/>
                <w:b/>
                <w:bCs/>
                <w:color w:val="00857D"/>
                <w:sz w:val="28"/>
                <w:szCs w:val="26"/>
              </w:rPr>
            </w:pPr>
          </w:p>
        </w:tc>
      </w:tr>
    </w:tbl>
    <w:p w14:paraId="11E04D59" w14:textId="77777777" w:rsidR="00CB0F06" w:rsidRPr="00CB0F06" w:rsidRDefault="00CB0F06" w:rsidP="00CB0F06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7F58B71C" w14:textId="1AAB5D14" w:rsidR="002E7C4F" w:rsidRPr="00CB0F06" w:rsidRDefault="00CB0F06" w:rsidP="00CB0F06">
      <w:pPr>
        <w:spacing w:after="180" w:line="274" w:lineRule="auto"/>
        <w:jc w:val="center"/>
        <w:rPr>
          <w:rFonts w:ascii="Calibri" w:eastAsia="Calibri" w:hAnsi="Calibri" w:cs="Times New Roman"/>
          <w:sz w:val="28"/>
          <w:szCs w:val="28"/>
        </w:rPr>
      </w:pPr>
      <w:hyperlink r:id="rId14" w:history="1">
        <w:r w:rsidRPr="00CB0F06">
          <w:rPr>
            <w:rFonts w:ascii="Calibri" w:eastAsia="Calibri" w:hAnsi="Calibri" w:cs="Times New Roman"/>
            <w:color w:val="0000FF"/>
            <w:sz w:val="28"/>
            <w:szCs w:val="28"/>
            <w:u w:val="single"/>
          </w:rPr>
          <w:t>More resources</w:t>
        </w:r>
      </w:hyperlink>
    </w:p>
    <w:sectPr w:rsidR="002E7C4F" w:rsidRPr="00CB0F06" w:rsidSect="00930501">
      <w:headerReference w:type="default" r:id="rId15"/>
      <w:footerReference w:type="default" r:id="rId16"/>
      <w:pgSz w:w="12240" w:h="15840"/>
      <w:pgMar w:top="1530" w:right="900" w:bottom="1440" w:left="1440" w:header="1170" w:footer="4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E70D9" w14:textId="77777777" w:rsidR="003154D3" w:rsidRDefault="003154D3" w:rsidP="009515E7">
      <w:pPr>
        <w:spacing w:after="0" w:line="240" w:lineRule="auto"/>
      </w:pPr>
      <w:r>
        <w:separator/>
      </w:r>
    </w:p>
  </w:endnote>
  <w:endnote w:type="continuationSeparator" w:id="0">
    <w:p w14:paraId="332DCD61" w14:textId="77777777" w:rsidR="003154D3" w:rsidRDefault="003154D3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6" w14:textId="4520EED5" w:rsidR="00137083" w:rsidRPr="007927F3" w:rsidRDefault="00137083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83BCEC" wp14:editId="4883BC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835898D" id="Straight Connector 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" strokecolor="#a5a5a5 [3206]" strokeweight=".5pt">
              <v:stroke joinstyle="miter"/>
            </v:line>
          </w:pict>
        </mc:Fallback>
      </mc:AlternateContent>
    </w:r>
  </w:p>
  <w:p w14:paraId="4883BCE7" w14:textId="6738023D" w:rsidR="00137083" w:rsidRPr="00E34641" w:rsidRDefault="00137083" w:rsidP="009515E7">
    <w:pPr>
      <w:pStyle w:val="Footer"/>
      <w:rPr>
        <w:rFonts w:cstheme="minorHAnsi"/>
        <w:sz w:val="16"/>
        <w:szCs w:val="14"/>
        <w:vertAlign w:val="subscript"/>
      </w:rPr>
    </w:pPr>
    <w:r w:rsidRPr="00E34641">
      <w:rPr>
        <w:rFonts w:cstheme="minorHAnsi"/>
        <w:b/>
        <w:color w:val="1B1E29"/>
        <w:sz w:val="16"/>
        <w:szCs w:val="14"/>
      </w:rPr>
      <w:t>© FRSecure LLC.,</w:t>
    </w:r>
    <w:r w:rsidRPr="00E34641">
      <w:rPr>
        <w:rFonts w:cstheme="minorHAnsi"/>
        <w:color w:val="1B1E29"/>
        <w:sz w:val="16"/>
        <w:szCs w:val="14"/>
      </w:rPr>
      <w:t xml:space="preserve"> All rights reserved.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="0089203C" w:rsidRPr="0089203C">
      <w:rPr>
        <w:rFonts w:cstheme="minorHAnsi"/>
        <w:color w:val="1B1E29"/>
        <w:sz w:val="16"/>
        <w:szCs w:val="14"/>
      </w:rPr>
      <w:t>6550 York Ave S #500, Edina, MN 55435</w:t>
    </w:r>
    <w:r w:rsidR="0089203C">
      <w:rPr>
        <w:rFonts w:cstheme="minorHAnsi"/>
        <w:color w:val="1B1E29"/>
        <w:sz w:val="16"/>
        <w:szCs w:val="14"/>
      </w:rPr>
      <w:t xml:space="preserve">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1-888-676-8657 </w:t>
    </w:r>
    <w:r w:rsidRPr="00E34641">
      <w:rPr>
        <w:rFonts w:cstheme="minorHAnsi"/>
        <w:color w:val="CDCDCD"/>
        <w:sz w:val="16"/>
        <w:szCs w:val="14"/>
      </w:rPr>
      <w:t xml:space="preserve">| </w:t>
    </w:r>
    <w:hyperlink r:id="rId1" w:history="1">
      <w:r w:rsidRPr="00E34641">
        <w:rPr>
          <w:rStyle w:val="Hyperlink"/>
          <w:rFonts w:cstheme="minorHAnsi"/>
          <w:sz w:val="16"/>
          <w:szCs w:val="14"/>
        </w:rPr>
        <w:t>www.frsecure.com</w:t>
      </w:r>
    </w:hyperlink>
    <w:r w:rsidRPr="00E34641">
      <w:rPr>
        <w:rFonts w:cstheme="minorHAnsi"/>
        <w:color w:val="FF9F18"/>
        <w:sz w:val="16"/>
        <w:szCs w:val="14"/>
      </w:rPr>
      <w:t xml:space="preserve">  </w:t>
    </w:r>
    <w:r w:rsidR="00E34641">
      <w:rPr>
        <w:rFonts w:cstheme="minorHAnsi"/>
        <w:color w:val="FF9F18"/>
        <w:sz w:val="16"/>
        <w:szCs w:val="14"/>
      </w:rPr>
      <w:tab/>
    </w:r>
    <w:r w:rsidRPr="00E34641">
      <w:rPr>
        <w:rFonts w:cstheme="minorHAnsi"/>
        <w:color w:val="FF9F18"/>
        <w:sz w:val="16"/>
        <w:szCs w:val="14"/>
      </w:rPr>
      <w:t xml:space="preserve">          </w:t>
    </w:r>
    <w:r w:rsidRPr="00E34641">
      <w:rPr>
        <w:rFonts w:cstheme="minorHAnsi"/>
        <w:color w:val="262626" w:themeColor="text1" w:themeTint="D9"/>
        <w:sz w:val="16"/>
        <w:szCs w:val="14"/>
      </w:rPr>
      <w:fldChar w:fldCharType="begin"/>
    </w:r>
    <w:r w:rsidRPr="00E34641">
      <w:rPr>
        <w:rFonts w:cstheme="minorHAnsi"/>
        <w:color w:val="262626" w:themeColor="text1" w:themeTint="D9"/>
        <w:sz w:val="16"/>
        <w:szCs w:val="14"/>
      </w:rPr>
      <w:instrText xml:space="preserve"> PAGE   \* MERGEFORMAT </w:instrText>
    </w:r>
    <w:r w:rsidRPr="00E34641">
      <w:rPr>
        <w:rFonts w:cstheme="minorHAnsi"/>
        <w:color w:val="262626" w:themeColor="text1" w:themeTint="D9"/>
        <w:sz w:val="16"/>
        <w:szCs w:val="14"/>
      </w:rPr>
      <w:fldChar w:fldCharType="separate"/>
    </w:r>
    <w:r w:rsidRPr="00E34641">
      <w:rPr>
        <w:rFonts w:cstheme="minorHAnsi"/>
        <w:noProof/>
        <w:color w:val="262626" w:themeColor="text1" w:themeTint="D9"/>
        <w:sz w:val="16"/>
        <w:szCs w:val="14"/>
      </w:rPr>
      <w:t>2</w:t>
    </w:r>
    <w:r w:rsidRPr="00E34641">
      <w:rPr>
        <w:rFonts w:cstheme="minorHAnsi"/>
        <w:noProof/>
        <w:color w:val="262626" w:themeColor="text1" w:themeTint="D9"/>
        <w:sz w:val="16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CDC6C" w14:textId="77777777" w:rsidR="003154D3" w:rsidRDefault="003154D3" w:rsidP="009515E7">
      <w:pPr>
        <w:spacing w:after="0" w:line="240" w:lineRule="auto"/>
      </w:pPr>
      <w:r>
        <w:separator/>
      </w:r>
    </w:p>
  </w:footnote>
  <w:footnote w:type="continuationSeparator" w:id="0">
    <w:p w14:paraId="3C3618A4" w14:textId="77777777" w:rsidR="003154D3" w:rsidRDefault="003154D3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2" w14:textId="4CD0BDD3" w:rsidR="00137083" w:rsidRDefault="00930501" w:rsidP="00930501">
    <w:pPr>
      <w:pStyle w:val="Header"/>
    </w:pPr>
    <w:r w:rsidRPr="00930501">
      <w:rPr>
        <w:b/>
        <w:noProof/>
      </w:rPr>
      <w:drawing>
        <wp:anchor distT="0" distB="0" distL="114300" distR="114300" simplePos="0" relativeHeight="251658240" behindDoc="1" locked="0" layoutInCell="1" allowOverlap="1" wp14:anchorId="4883BCE8" wp14:editId="0C988510">
          <wp:simplePos x="0" y="0"/>
          <wp:positionH relativeFrom="margin">
            <wp:align>right</wp:align>
          </wp:positionH>
          <wp:positionV relativeFrom="paragraph">
            <wp:posOffset>-647382</wp:posOffset>
          </wp:positionV>
          <wp:extent cx="2286000" cy="801272"/>
          <wp:effectExtent l="0" t="0" r="0" b="0"/>
          <wp:wrapTight wrapText="bothSides">
            <wp:wrapPolygon edited="0">
              <wp:start x="0" y="0"/>
              <wp:lineTo x="0" y="21069"/>
              <wp:lineTo x="21420" y="21069"/>
              <wp:lineTo x="21420" y="0"/>
              <wp:lineTo x="0" y="0"/>
            </wp:wrapPolygon>
          </wp:wrapTight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801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0F06">
      <w:rPr>
        <w:b/>
        <w:noProof/>
      </w:rPr>
      <w:t>Web Application Compromise</w:t>
    </w:r>
    <w:r w:rsidR="00CB0F06">
      <w:rPr>
        <w:b/>
      </w:rPr>
      <w:t xml:space="preserve"> – Incident Response Playbook</w:t>
    </w:r>
    <w:r w:rsidRPr="00930501">
      <w:rPr>
        <w:b/>
      </w:rPr>
      <w:t xml:space="preserve"> </w:t>
    </w:r>
  </w:p>
  <w:p w14:paraId="4883BCE3" w14:textId="77777777" w:rsidR="00137083" w:rsidRPr="009515E7" w:rsidRDefault="00137083" w:rsidP="009515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3BCEA" wp14:editId="4883BCEB">
              <wp:simplePos x="0" y="0"/>
              <wp:positionH relativeFrom="column">
                <wp:posOffset>-7620</wp:posOffset>
              </wp:positionH>
              <wp:positionV relativeFrom="paragraph">
                <wp:posOffset>45720</wp:posOffset>
              </wp:positionV>
              <wp:extent cx="614934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D4BB75B" id="Straight Connector 3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6pt" to="483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" strokecolor="#a5a5a5 [3206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0FD0"/>
    <w:multiLevelType w:val="hybridMultilevel"/>
    <w:tmpl w:val="A95A5F98"/>
    <w:lvl w:ilvl="0" w:tplc="77906C7C">
      <w:numFmt w:val="bullet"/>
      <w:lvlText w:val="•"/>
      <w:lvlJc w:val="left"/>
      <w:pPr>
        <w:ind w:left="216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98618B"/>
    <w:multiLevelType w:val="hybridMultilevel"/>
    <w:tmpl w:val="A462E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DA733E"/>
    <w:multiLevelType w:val="hybridMultilevel"/>
    <w:tmpl w:val="AD1A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C5362"/>
    <w:multiLevelType w:val="hybridMultilevel"/>
    <w:tmpl w:val="51E8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F04A0"/>
    <w:multiLevelType w:val="hybridMultilevel"/>
    <w:tmpl w:val="24182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363C3"/>
    <w:multiLevelType w:val="hybridMultilevel"/>
    <w:tmpl w:val="10004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58299F"/>
    <w:multiLevelType w:val="hybridMultilevel"/>
    <w:tmpl w:val="D3AC1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4291"/>
    <w:multiLevelType w:val="hybridMultilevel"/>
    <w:tmpl w:val="DCB24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87171"/>
    <w:multiLevelType w:val="hybridMultilevel"/>
    <w:tmpl w:val="38E88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4319F"/>
    <w:multiLevelType w:val="hybridMultilevel"/>
    <w:tmpl w:val="E004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F51FF"/>
    <w:multiLevelType w:val="hybridMultilevel"/>
    <w:tmpl w:val="C44053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965D6E"/>
    <w:multiLevelType w:val="hybridMultilevel"/>
    <w:tmpl w:val="2930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F3BB9"/>
    <w:multiLevelType w:val="hybridMultilevel"/>
    <w:tmpl w:val="BF44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703F9"/>
    <w:multiLevelType w:val="hybridMultilevel"/>
    <w:tmpl w:val="30F0D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D0365"/>
    <w:multiLevelType w:val="hybridMultilevel"/>
    <w:tmpl w:val="D828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B5964"/>
    <w:multiLevelType w:val="hybridMultilevel"/>
    <w:tmpl w:val="5A329B14"/>
    <w:lvl w:ilvl="0" w:tplc="77906C7C">
      <w:numFmt w:val="bullet"/>
      <w:lvlText w:val="•"/>
      <w:lvlJc w:val="left"/>
      <w:pPr>
        <w:ind w:left="144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DE5BBC"/>
    <w:multiLevelType w:val="hybridMultilevel"/>
    <w:tmpl w:val="E5C2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E02F4"/>
    <w:multiLevelType w:val="hybridMultilevel"/>
    <w:tmpl w:val="FCD28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917F91"/>
    <w:multiLevelType w:val="hybridMultilevel"/>
    <w:tmpl w:val="767CF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0743E"/>
    <w:multiLevelType w:val="hybridMultilevel"/>
    <w:tmpl w:val="6972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96D2B"/>
    <w:multiLevelType w:val="hybridMultilevel"/>
    <w:tmpl w:val="D48E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4746774">
    <w:abstractNumId w:val="11"/>
  </w:num>
  <w:num w:numId="2" w16cid:durableId="253055864">
    <w:abstractNumId w:val="9"/>
  </w:num>
  <w:num w:numId="3" w16cid:durableId="1838836771">
    <w:abstractNumId w:val="3"/>
  </w:num>
  <w:num w:numId="4" w16cid:durableId="1184977303">
    <w:abstractNumId w:val="8"/>
  </w:num>
  <w:num w:numId="5" w16cid:durableId="694039730">
    <w:abstractNumId w:val="5"/>
  </w:num>
  <w:num w:numId="6" w16cid:durableId="1775708889">
    <w:abstractNumId w:val="16"/>
  </w:num>
  <w:num w:numId="7" w16cid:durableId="210390838">
    <w:abstractNumId w:val="20"/>
  </w:num>
  <w:num w:numId="8" w16cid:durableId="137114633">
    <w:abstractNumId w:val="10"/>
  </w:num>
  <w:num w:numId="9" w16cid:durableId="1443762415">
    <w:abstractNumId w:val="12"/>
  </w:num>
  <w:num w:numId="10" w16cid:durableId="781455886">
    <w:abstractNumId w:val="4"/>
  </w:num>
  <w:num w:numId="11" w16cid:durableId="1853641434">
    <w:abstractNumId w:val="1"/>
  </w:num>
  <w:num w:numId="12" w16cid:durableId="224606921">
    <w:abstractNumId w:val="14"/>
  </w:num>
  <w:num w:numId="13" w16cid:durableId="1951932212">
    <w:abstractNumId w:val="17"/>
  </w:num>
  <w:num w:numId="14" w16cid:durableId="1873373534">
    <w:abstractNumId w:val="15"/>
  </w:num>
  <w:num w:numId="15" w16cid:durableId="2119058895">
    <w:abstractNumId w:val="0"/>
  </w:num>
  <w:num w:numId="16" w16cid:durableId="304284728">
    <w:abstractNumId w:val="6"/>
  </w:num>
  <w:num w:numId="17" w16cid:durableId="899707279">
    <w:abstractNumId w:val="7"/>
  </w:num>
  <w:num w:numId="18" w16cid:durableId="1079136314">
    <w:abstractNumId w:val="19"/>
  </w:num>
  <w:num w:numId="19" w16cid:durableId="703798023">
    <w:abstractNumId w:val="2"/>
  </w:num>
  <w:num w:numId="20" w16cid:durableId="812715973">
    <w:abstractNumId w:val="13"/>
  </w:num>
  <w:num w:numId="21" w16cid:durableId="157496936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F85"/>
    <w:rsid w:val="00012468"/>
    <w:rsid w:val="000131FC"/>
    <w:rsid w:val="000237F0"/>
    <w:rsid w:val="000248FF"/>
    <w:rsid w:val="00026B2C"/>
    <w:rsid w:val="0002724C"/>
    <w:rsid w:val="00034B94"/>
    <w:rsid w:val="00053E55"/>
    <w:rsid w:val="00064ACE"/>
    <w:rsid w:val="00066B6E"/>
    <w:rsid w:val="000711CF"/>
    <w:rsid w:val="000722BF"/>
    <w:rsid w:val="00076705"/>
    <w:rsid w:val="0008417C"/>
    <w:rsid w:val="00094BA2"/>
    <w:rsid w:val="00094F4E"/>
    <w:rsid w:val="000A744F"/>
    <w:rsid w:val="000A7911"/>
    <w:rsid w:val="000B1657"/>
    <w:rsid w:val="000B6CCE"/>
    <w:rsid w:val="000C6118"/>
    <w:rsid w:val="000C7174"/>
    <w:rsid w:val="000D101B"/>
    <w:rsid w:val="000D63FD"/>
    <w:rsid w:val="000E511F"/>
    <w:rsid w:val="000E5923"/>
    <w:rsid w:val="000F25F8"/>
    <w:rsid w:val="000F469B"/>
    <w:rsid w:val="001107CC"/>
    <w:rsid w:val="001117CD"/>
    <w:rsid w:val="00114EA4"/>
    <w:rsid w:val="00116E76"/>
    <w:rsid w:val="0012137B"/>
    <w:rsid w:val="00123AFB"/>
    <w:rsid w:val="00132C1A"/>
    <w:rsid w:val="00133F29"/>
    <w:rsid w:val="00137083"/>
    <w:rsid w:val="0014181D"/>
    <w:rsid w:val="0014776D"/>
    <w:rsid w:val="00155387"/>
    <w:rsid w:val="001618E1"/>
    <w:rsid w:val="0016282F"/>
    <w:rsid w:val="00164857"/>
    <w:rsid w:val="00167A21"/>
    <w:rsid w:val="0017510D"/>
    <w:rsid w:val="00183D2A"/>
    <w:rsid w:val="00185E87"/>
    <w:rsid w:val="001A65E4"/>
    <w:rsid w:val="001B02C0"/>
    <w:rsid w:val="001C4238"/>
    <w:rsid w:val="001C5EDB"/>
    <w:rsid w:val="001D159E"/>
    <w:rsid w:val="001D263B"/>
    <w:rsid w:val="001D3937"/>
    <w:rsid w:val="001D4BDC"/>
    <w:rsid w:val="001D670A"/>
    <w:rsid w:val="00202816"/>
    <w:rsid w:val="00212D5F"/>
    <w:rsid w:val="0021317E"/>
    <w:rsid w:val="00213714"/>
    <w:rsid w:val="00220B6E"/>
    <w:rsid w:val="0022770F"/>
    <w:rsid w:val="00235FC1"/>
    <w:rsid w:val="002408E3"/>
    <w:rsid w:val="00246797"/>
    <w:rsid w:val="00247C7B"/>
    <w:rsid w:val="0028345F"/>
    <w:rsid w:val="00286172"/>
    <w:rsid w:val="00286C4E"/>
    <w:rsid w:val="00291E58"/>
    <w:rsid w:val="002945D2"/>
    <w:rsid w:val="002B1C5E"/>
    <w:rsid w:val="002B3B10"/>
    <w:rsid w:val="002C6DDE"/>
    <w:rsid w:val="002D3523"/>
    <w:rsid w:val="002E65C0"/>
    <w:rsid w:val="002E7C4F"/>
    <w:rsid w:val="002F1C7D"/>
    <w:rsid w:val="002F7086"/>
    <w:rsid w:val="00313432"/>
    <w:rsid w:val="00314B4B"/>
    <w:rsid w:val="003154D3"/>
    <w:rsid w:val="003173A3"/>
    <w:rsid w:val="003244A6"/>
    <w:rsid w:val="00331393"/>
    <w:rsid w:val="0033738A"/>
    <w:rsid w:val="00341FA0"/>
    <w:rsid w:val="003426B4"/>
    <w:rsid w:val="0034714C"/>
    <w:rsid w:val="00347DC7"/>
    <w:rsid w:val="00353D92"/>
    <w:rsid w:val="00354D11"/>
    <w:rsid w:val="00367876"/>
    <w:rsid w:val="00374129"/>
    <w:rsid w:val="00391376"/>
    <w:rsid w:val="003913AD"/>
    <w:rsid w:val="003A5F09"/>
    <w:rsid w:val="003B5A93"/>
    <w:rsid w:val="003B6963"/>
    <w:rsid w:val="003D3CA5"/>
    <w:rsid w:val="003D57AF"/>
    <w:rsid w:val="003D6B48"/>
    <w:rsid w:val="003D70E5"/>
    <w:rsid w:val="003D7164"/>
    <w:rsid w:val="003E02CD"/>
    <w:rsid w:val="003F0471"/>
    <w:rsid w:val="003F74E6"/>
    <w:rsid w:val="00400862"/>
    <w:rsid w:val="0040699D"/>
    <w:rsid w:val="00411D63"/>
    <w:rsid w:val="00414A8C"/>
    <w:rsid w:val="004336B2"/>
    <w:rsid w:val="00437866"/>
    <w:rsid w:val="00441712"/>
    <w:rsid w:val="00442004"/>
    <w:rsid w:val="004603B3"/>
    <w:rsid w:val="00465E18"/>
    <w:rsid w:val="004703F0"/>
    <w:rsid w:val="00472243"/>
    <w:rsid w:val="00473648"/>
    <w:rsid w:val="004811A5"/>
    <w:rsid w:val="00491BD0"/>
    <w:rsid w:val="0049364D"/>
    <w:rsid w:val="004A0633"/>
    <w:rsid w:val="004C2A7F"/>
    <w:rsid w:val="004D09D4"/>
    <w:rsid w:val="004E26B5"/>
    <w:rsid w:val="004E35A2"/>
    <w:rsid w:val="004E467B"/>
    <w:rsid w:val="00503C99"/>
    <w:rsid w:val="00521C19"/>
    <w:rsid w:val="00522CEB"/>
    <w:rsid w:val="00525B09"/>
    <w:rsid w:val="00531115"/>
    <w:rsid w:val="00534429"/>
    <w:rsid w:val="00543CDD"/>
    <w:rsid w:val="00556670"/>
    <w:rsid w:val="0056196B"/>
    <w:rsid w:val="00571284"/>
    <w:rsid w:val="00573A6E"/>
    <w:rsid w:val="00574956"/>
    <w:rsid w:val="00576399"/>
    <w:rsid w:val="0058488F"/>
    <w:rsid w:val="005914F5"/>
    <w:rsid w:val="00593C92"/>
    <w:rsid w:val="005B3239"/>
    <w:rsid w:val="005C316F"/>
    <w:rsid w:val="005D2569"/>
    <w:rsid w:val="005E5D0F"/>
    <w:rsid w:val="005F0F7C"/>
    <w:rsid w:val="0060620B"/>
    <w:rsid w:val="006077BC"/>
    <w:rsid w:val="006141DB"/>
    <w:rsid w:val="00617F79"/>
    <w:rsid w:val="006229F5"/>
    <w:rsid w:val="00622E66"/>
    <w:rsid w:val="006425CC"/>
    <w:rsid w:val="00644CDC"/>
    <w:rsid w:val="0065619D"/>
    <w:rsid w:val="00656D0A"/>
    <w:rsid w:val="0066020A"/>
    <w:rsid w:val="00662846"/>
    <w:rsid w:val="00664789"/>
    <w:rsid w:val="0067243C"/>
    <w:rsid w:val="00682E92"/>
    <w:rsid w:val="00684D1E"/>
    <w:rsid w:val="00687561"/>
    <w:rsid w:val="00692FC1"/>
    <w:rsid w:val="0069488C"/>
    <w:rsid w:val="006B3FB6"/>
    <w:rsid w:val="006C4377"/>
    <w:rsid w:val="006C5EFA"/>
    <w:rsid w:val="006D4706"/>
    <w:rsid w:val="006D7A45"/>
    <w:rsid w:val="006E00A6"/>
    <w:rsid w:val="006E3A5C"/>
    <w:rsid w:val="006E5321"/>
    <w:rsid w:val="006E70A4"/>
    <w:rsid w:val="006F66AC"/>
    <w:rsid w:val="007041F3"/>
    <w:rsid w:val="007254B1"/>
    <w:rsid w:val="00726835"/>
    <w:rsid w:val="00726FAA"/>
    <w:rsid w:val="007423DF"/>
    <w:rsid w:val="007543AD"/>
    <w:rsid w:val="00765910"/>
    <w:rsid w:val="00772EB4"/>
    <w:rsid w:val="00775444"/>
    <w:rsid w:val="00777506"/>
    <w:rsid w:val="00777FD6"/>
    <w:rsid w:val="007855A6"/>
    <w:rsid w:val="007927F3"/>
    <w:rsid w:val="007948CC"/>
    <w:rsid w:val="00794DCF"/>
    <w:rsid w:val="00795BBF"/>
    <w:rsid w:val="007A34BE"/>
    <w:rsid w:val="007A7C19"/>
    <w:rsid w:val="007B37D9"/>
    <w:rsid w:val="007C288F"/>
    <w:rsid w:val="007C3845"/>
    <w:rsid w:val="007C6D2D"/>
    <w:rsid w:val="007C7C68"/>
    <w:rsid w:val="007D0998"/>
    <w:rsid w:val="007D0FBE"/>
    <w:rsid w:val="007D27C1"/>
    <w:rsid w:val="007E267E"/>
    <w:rsid w:val="007E2D19"/>
    <w:rsid w:val="00811BEA"/>
    <w:rsid w:val="0081690C"/>
    <w:rsid w:val="00822F3D"/>
    <w:rsid w:val="00824127"/>
    <w:rsid w:val="008271E2"/>
    <w:rsid w:val="00827773"/>
    <w:rsid w:val="00837DF5"/>
    <w:rsid w:val="00840C6B"/>
    <w:rsid w:val="00841D35"/>
    <w:rsid w:val="00856014"/>
    <w:rsid w:val="00876F8B"/>
    <w:rsid w:val="00881343"/>
    <w:rsid w:val="008841D2"/>
    <w:rsid w:val="00890C90"/>
    <w:rsid w:val="0089203C"/>
    <w:rsid w:val="00895BA5"/>
    <w:rsid w:val="008B39A6"/>
    <w:rsid w:val="008B6DCA"/>
    <w:rsid w:val="008C3830"/>
    <w:rsid w:val="008D5AA1"/>
    <w:rsid w:val="008D69D7"/>
    <w:rsid w:val="008E2A38"/>
    <w:rsid w:val="008F27CA"/>
    <w:rsid w:val="008F3D0F"/>
    <w:rsid w:val="008F3FEA"/>
    <w:rsid w:val="009077EA"/>
    <w:rsid w:val="00911482"/>
    <w:rsid w:val="00924389"/>
    <w:rsid w:val="00926026"/>
    <w:rsid w:val="00930501"/>
    <w:rsid w:val="00937C57"/>
    <w:rsid w:val="00942AFC"/>
    <w:rsid w:val="00942E6B"/>
    <w:rsid w:val="009460FD"/>
    <w:rsid w:val="0094706D"/>
    <w:rsid w:val="009515E7"/>
    <w:rsid w:val="00953E7C"/>
    <w:rsid w:val="009543A9"/>
    <w:rsid w:val="00962E38"/>
    <w:rsid w:val="0096368D"/>
    <w:rsid w:val="00963E60"/>
    <w:rsid w:val="00984748"/>
    <w:rsid w:val="00984FF0"/>
    <w:rsid w:val="00996CA0"/>
    <w:rsid w:val="00997E89"/>
    <w:rsid w:val="009B1155"/>
    <w:rsid w:val="009B2068"/>
    <w:rsid w:val="009B2DFA"/>
    <w:rsid w:val="009C33AF"/>
    <w:rsid w:val="009D0B08"/>
    <w:rsid w:val="009D3C87"/>
    <w:rsid w:val="009F5561"/>
    <w:rsid w:val="009F6FBB"/>
    <w:rsid w:val="00A1159E"/>
    <w:rsid w:val="00A17052"/>
    <w:rsid w:val="00A1798A"/>
    <w:rsid w:val="00A21025"/>
    <w:rsid w:val="00A2298D"/>
    <w:rsid w:val="00A33B17"/>
    <w:rsid w:val="00A34262"/>
    <w:rsid w:val="00A437BC"/>
    <w:rsid w:val="00A51127"/>
    <w:rsid w:val="00A51E8F"/>
    <w:rsid w:val="00A52629"/>
    <w:rsid w:val="00A55EA7"/>
    <w:rsid w:val="00A574EF"/>
    <w:rsid w:val="00A63CF4"/>
    <w:rsid w:val="00A64999"/>
    <w:rsid w:val="00A655C2"/>
    <w:rsid w:val="00A673A6"/>
    <w:rsid w:val="00A67437"/>
    <w:rsid w:val="00A96A3D"/>
    <w:rsid w:val="00AC0092"/>
    <w:rsid w:val="00AC1668"/>
    <w:rsid w:val="00AC5770"/>
    <w:rsid w:val="00AC670F"/>
    <w:rsid w:val="00AC6BC9"/>
    <w:rsid w:val="00AC7AAA"/>
    <w:rsid w:val="00AD194D"/>
    <w:rsid w:val="00AD662E"/>
    <w:rsid w:val="00AF0775"/>
    <w:rsid w:val="00AF6006"/>
    <w:rsid w:val="00B070E7"/>
    <w:rsid w:val="00B22FAD"/>
    <w:rsid w:val="00B26A23"/>
    <w:rsid w:val="00B35B4E"/>
    <w:rsid w:val="00B37C97"/>
    <w:rsid w:val="00B4625B"/>
    <w:rsid w:val="00B46E41"/>
    <w:rsid w:val="00B8087C"/>
    <w:rsid w:val="00B9424B"/>
    <w:rsid w:val="00BA579A"/>
    <w:rsid w:val="00BB6500"/>
    <w:rsid w:val="00BC568A"/>
    <w:rsid w:val="00BC5E0E"/>
    <w:rsid w:val="00BD3EBE"/>
    <w:rsid w:val="00BD5E60"/>
    <w:rsid w:val="00BE361C"/>
    <w:rsid w:val="00BE6E27"/>
    <w:rsid w:val="00C021C6"/>
    <w:rsid w:val="00C03656"/>
    <w:rsid w:val="00C054DB"/>
    <w:rsid w:val="00C057F0"/>
    <w:rsid w:val="00C11131"/>
    <w:rsid w:val="00C17A2E"/>
    <w:rsid w:val="00C17EDC"/>
    <w:rsid w:val="00C34618"/>
    <w:rsid w:val="00C3663A"/>
    <w:rsid w:val="00C4322F"/>
    <w:rsid w:val="00C727FF"/>
    <w:rsid w:val="00C80C8D"/>
    <w:rsid w:val="00C876E4"/>
    <w:rsid w:val="00C87F5D"/>
    <w:rsid w:val="00C924E1"/>
    <w:rsid w:val="00C9450C"/>
    <w:rsid w:val="00CA69D1"/>
    <w:rsid w:val="00CB0B81"/>
    <w:rsid w:val="00CB0F06"/>
    <w:rsid w:val="00CB4C9F"/>
    <w:rsid w:val="00CB56FC"/>
    <w:rsid w:val="00CB7626"/>
    <w:rsid w:val="00CF2275"/>
    <w:rsid w:val="00D00818"/>
    <w:rsid w:val="00D00C3A"/>
    <w:rsid w:val="00D15E10"/>
    <w:rsid w:val="00D16337"/>
    <w:rsid w:val="00D24E98"/>
    <w:rsid w:val="00D36AA3"/>
    <w:rsid w:val="00D42ADA"/>
    <w:rsid w:val="00D53325"/>
    <w:rsid w:val="00D75AF9"/>
    <w:rsid w:val="00D77372"/>
    <w:rsid w:val="00D77832"/>
    <w:rsid w:val="00D90745"/>
    <w:rsid w:val="00D94096"/>
    <w:rsid w:val="00D9502C"/>
    <w:rsid w:val="00D979C6"/>
    <w:rsid w:val="00DA1494"/>
    <w:rsid w:val="00DA1A9E"/>
    <w:rsid w:val="00DA2B81"/>
    <w:rsid w:val="00DA2F4C"/>
    <w:rsid w:val="00DA431F"/>
    <w:rsid w:val="00DA7BAC"/>
    <w:rsid w:val="00DA7D5A"/>
    <w:rsid w:val="00DB4ABB"/>
    <w:rsid w:val="00DC2631"/>
    <w:rsid w:val="00DC46C2"/>
    <w:rsid w:val="00DC7D3E"/>
    <w:rsid w:val="00DF1962"/>
    <w:rsid w:val="00E03403"/>
    <w:rsid w:val="00E11ED4"/>
    <w:rsid w:val="00E21C6F"/>
    <w:rsid w:val="00E22AB0"/>
    <w:rsid w:val="00E3386C"/>
    <w:rsid w:val="00E34641"/>
    <w:rsid w:val="00E4257C"/>
    <w:rsid w:val="00E42CEC"/>
    <w:rsid w:val="00E44874"/>
    <w:rsid w:val="00E53703"/>
    <w:rsid w:val="00E5787E"/>
    <w:rsid w:val="00E62280"/>
    <w:rsid w:val="00E746E0"/>
    <w:rsid w:val="00E7471D"/>
    <w:rsid w:val="00E80FFA"/>
    <w:rsid w:val="00E813BA"/>
    <w:rsid w:val="00E83595"/>
    <w:rsid w:val="00E84ABC"/>
    <w:rsid w:val="00E9410E"/>
    <w:rsid w:val="00EB3D90"/>
    <w:rsid w:val="00EB57B1"/>
    <w:rsid w:val="00EC501C"/>
    <w:rsid w:val="00EF169F"/>
    <w:rsid w:val="00EF47F0"/>
    <w:rsid w:val="00EF6D64"/>
    <w:rsid w:val="00F04BEA"/>
    <w:rsid w:val="00F06BE4"/>
    <w:rsid w:val="00F10685"/>
    <w:rsid w:val="00F11C18"/>
    <w:rsid w:val="00F33D20"/>
    <w:rsid w:val="00F375FE"/>
    <w:rsid w:val="00F5508C"/>
    <w:rsid w:val="00F5798A"/>
    <w:rsid w:val="00F84881"/>
    <w:rsid w:val="00F90881"/>
    <w:rsid w:val="00F9428D"/>
    <w:rsid w:val="00F951DA"/>
    <w:rsid w:val="00F969AE"/>
    <w:rsid w:val="00FA24DC"/>
    <w:rsid w:val="00FC27CC"/>
    <w:rsid w:val="00FE2C13"/>
    <w:rsid w:val="00FF308F"/>
    <w:rsid w:val="3BF8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3BCDD"/>
  <w15:chartTrackingRefBased/>
  <w15:docId w15:val="{6FF8A8A2-2A78-4A8F-B84D-C02D4E4A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A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F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0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28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8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1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A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1A9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A1A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A5F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63FD"/>
    <w:pPr>
      <w:ind w:left="720"/>
      <w:contextualSpacing/>
    </w:pPr>
  </w:style>
  <w:style w:type="paragraph" w:customStyle="1" w:styleId="Normal1">
    <w:name w:val="Normal1"/>
    <w:uiPriority w:val="7"/>
    <w:qFormat/>
    <w:rsid w:val="000B6CCE"/>
    <w:pPr>
      <w:spacing w:after="180"/>
      <w:jc w:val="both"/>
    </w:pPr>
    <w:rPr>
      <w:rFonts w:ascii="Calibri" w:eastAsia="Times New Roman" w:hAnsi="Calibri" w:cs="Calibri"/>
      <w:szCs w:val="20"/>
    </w:rPr>
  </w:style>
  <w:style w:type="table" w:styleId="TableGrid">
    <w:name w:val="Table Grid"/>
    <w:basedOn w:val="TableNormal"/>
    <w:uiPriority w:val="39"/>
    <w:rsid w:val="00A22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C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C5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37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0862"/>
    <w:rPr>
      <w:color w:val="808080"/>
    </w:rPr>
  </w:style>
  <w:style w:type="paragraph" w:customStyle="1" w:styleId="Heading20">
    <w:name w:val="_Heading 2"/>
    <w:basedOn w:val="Heading2"/>
    <w:qFormat/>
    <w:rsid w:val="00007F85"/>
    <w:pPr>
      <w:spacing w:before="200" w:line="276" w:lineRule="auto"/>
    </w:pPr>
    <w:rPr>
      <w:rFonts w:ascii="Calibri" w:hAnsi="Calibri"/>
      <w:b/>
      <w:bCs/>
      <w:color w:val="4472C4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C288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C288F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3D57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57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eading1-FRSecure">
    <w:name w:val="Heading 1 - FRSecure"/>
    <w:basedOn w:val="Heading1"/>
    <w:next w:val="Heading1"/>
    <w:qFormat/>
    <w:rsid w:val="007927F3"/>
    <w:rPr>
      <w:rFonts w:ascii="Montserrat SemiBold" w:hAnsi="Montserrat SemiBold"/>
      <w:color w:val="FF9800"/>
    </w:rPr>
  </w:style>
  <w:style w:type="paragraph" w:customStyle="1" w:styleId="Header3-FRSecure">
    <w:name w:val="Header 3 - FRSecure"/>
    <w:basedOn w:val="Subtitle"/>
    <w:qFormat/>
    <w:rsid w:val="007927F3"/>
    <w:rPr>
      <w:rFonts w:ascii="Roboto" w:hAnsi="Roboto" w:cs="Times New Roman (Body CS)"/>
      <w:color w:val="00857D"/>
      <w:spacing w:val="0"/>
      <w:sz w:val="24"/>
    </w:rPr>
  </w:style>
  <w:style w:type="paragraph" w:customStyle="1" w:styleId="Header2-FRSecure">
    <w:name w:val="Header 2 - FRSecure"/>
    <w:basedOn w:val="Heading20"/>
    <w:qFormat/>
    <w:rsid w:val="007927F3"/>
    <w:pPr>
      <w:spacing w:before="320" w:after="120"/>
      <w:outlineLvl w:val="9"/>
    </w:pPr>
    <w:rPr>
      <w:rFonts w:ascii="Roboto" w:hAnsi="Roboto"/>
      <w:color w:val="00857D"/>
    </w:rPr>
  </w:style>
  <w:style w:type="paragraph" w:customStyle="1" w:styleId="Paragraph1-FRSecure">
    <w:name w:val="Paragraph 1 - FRSecure"/>
    <w:basedOn w:val="NoSpacing"/>
    <w:qFormat/>
    <w:rsid w:val="007927F3"/>
    <w:rPr>
      <w:rFonts w:ascii="Roboto" w:hAnsi="Robo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rsecure.com/contact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rsecure.com/resourc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06A68FC100E8478063686CEB334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4DF37-2634-8042-BA4B-C9B9168C624D}"/>
      </w:docPartPr>
      <w:docPartBody>
        <w:p w:rsidR="007C3C8C" w:rsidRDefault="00D676DA" w:rsidP="00D676DA">
          <w:pPr>
            <w:pStyle w:val="7006A68FC100E8478063686CEB334887"/>
          </w:pPr>
          <w:r w:rsidRPr="006917B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39C"/>
    <w:rsid w:val="0040739C"/>
    <w:rsid w:val="00556DB7"/>
    <w:rsid w:val="005762DA"/>
    <w:rsid w:val="00582FC0"/>
    <w:rsid w:val="00600D63"/>
    <w:rsid w:val="00715BAD"/>
    <w:rsid w:val="00732D06"/>
    <w:rsid w:val="007C3C8C"/>
    <w:rsid w:val="00874C23"/>
    <w:rsid w:val="008D5373"/>
    <w:rsid w:val="00953A7C"/>
    <w:rsid w:val="009C629F"/>
    <w:rsid w:val="00A02FE1"/>
    <w:rsid w:val="00AD7604"/>
    <w:rsid w:val="00B81BBA"/>
    <w:rsid w:val="00D676DA"/>
    <w:rsid w:val="00EB367E"/>
    <w:rsid w:val="00EE3801"/>
    <w:rsid w:val="00FF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39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76DA"/>
    <w:rPr>
      <w:color w:val="808080"/>
    </w:rPr>
  </w:style>
  <w:style w:type="paragraph" w:customStyle="1" w:styleId="7006A68FC100E8478063686CEB334887">
    <w:name w:val="7006A68FC100E8478063686CEB334887"/>
    <w:rsid w:val="00D676DA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b2f1755-a844-43d8-97cd-a47e3afad20b">RKV5Y5VHEFTU-1014942742-54402</_dlc_DocId>
    <_dlc_DocIdUrl xmlns="cb2f1755-a844-43d8-97cd-a47e3afad20b">
      <Url>https://frsecure.sharepoint.com/teams/frsecure/security/incidentresponse/_layouts/15/DocIdRedir.aspx?ID=RKV5Y5VHEFTU-1014942742-54402</Url>
      <Description>RKV5Y5VHEFTU-1014942742-54402</Description>
    </_dlc_DocIdUrl>
    <_dlc_DocIdPersistId xmlns="cb2f1755-a844-43d8-97cd-a47e3afad20b">false</_dlc_DocIdPersistId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67372B536534F881177D2A276AA40" ma:contentTypeVersion="11" ma:contentTypeDescription="Create a new document." ma:contentTypeScope="" ma:versionID="2df58659c9fdf91cedfc4c0ad0ec3b21">
  <xsd:schema xmlns:xsd="http://www.w3.org/2001/XMLSchema" xmlns:xs="http://www.w3.org/2001/XMLSchema" xmlns:p="http://schemas.microsoft.com/office/2006/metadata/properties" xmlns:ns2="cb2f1755-a844-43d8-97cd-a47e3afad20b" xmlns:ns3="d5169cc4-983b-4bd9-8a62-87c6650aa505" targetNamespace="http://schemas.microsoft.com/office/2006/metadata/properties" ma:root="true" ma:fieldsID="bb30e63508bea41f4e4059bf770411ed" ns2:_="" ns3:_="">
    <xsd:import namespace="cb2f1755-a844-43d8-97cd-a47e3afad20b"/>
    <xsd:import namespace="d5169cc4-983b-4bd9-8a62-87c6650aa5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f1755-a844-43d8-97cd-a47e3afad2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69cc4-983b-4bd9-8a62-87c6650a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3F7F2D-C66B-40B1-A5BA-54F07BF82E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BF0482-8F8E-40E4-A5B8-7CE2FD9AE833}">
  <ds:schemaRefs>
    <ds:schemaRef ds:uri="http://schemas.microsoft.com/office/2006/metadata/properties"/>
    <ds:schemaRef ds:uri="http://schemas.microsoft.com/office/infopath/2007/PartnerControls"/>
    <ds:schemaRef ds:uri="cb2f1755-a844-43d8-97cd-a47e3afad20b"/>
  </ds:schemaRefs>
</ds:datastoreItem>
</file>

<file path=customXml/itemProps4.xml><?xml version="1.0" encoding="utf-8"?>
<ds:datastoreItem xmlns:ds="http://schemas.openxmlformats.org/officeDocument/2006/customXml" ds:itemID="{48D55E27-F9F3-4F47-A820-5A53864382B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A083BDE-34CD-456D-88F2-4651D74A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f1755-a844-43d8-97cd-a47e3afad20b"/>
    <ds:schemaRef ds:uri="d5169cc4-983b-4bd9-8a62-87c6650a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805</Words>
  <Characters>8377</Characters>
  <Application>Microsoft Office Word</Application>
  <DocSecurity>0</DocSecurity>
  <Lines>380</Lines>
  <Paragraphs>3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 Application Compromise</Company>
  <LinksUpToDate>false</LinksUpToDate>
  <CharactersWithSpaces>9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Nigh</dc:creator>
  <cp:keywords/>
  <dc:description/>
  <cp:lastModifiedBy>Nick Gunnare</cp:lastModifiedBy>
  <cp:revision>7</cp:revision>
  <cp:lastPrinted>2019-01-11T17:53:00Z</cp:lastPrinted>
  <dcterms:created xsi:type="dcterms:W3CDTF">2021-08-04T17:43:00Z</dcterms:created>
  <dcterms:modified xsi:type="dcterms:W3CDTF">2022-10-14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67372B536534F881177D2A276AA40</vt:lpwstr>
  </property>
  <property fmtid="{D5CDD505-2E9C-101B-9397-08002B2CF9AE}" pid="3" name="_dlc_DocIdItemGuid">
    <vt:lpwstr>fdbf25b0-080a-4388-931d-3c6f80f2077e</vt:lpwstr>
  </property>
  <property fmtid="{D5CDD505-2E9C-101B-9397-08002B2CF9AE}" pid="4" name="AuthorIds_UIVersion_1536">
    <vt:lpwstr>106</vt:lpwstr>
  </property>
  <property fmtid="{D5CDD505-2E9C-101B-9397-08002B2CF9AE}" pid="5" name="AuthorIds_UIVersion_512">
    <vt:lpwstr>106</vt:lpwstr>
  </property>
  <property fmtid="{D5CDD505-2E9C-101B-9397-08002B2CF9AE}" pid="6" name="AuthorIds_UIVersion_1024">
    <vt:lpwstr>106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Order">
    <vt:r8>5440200</vt:r8>
  </property>
</Properties>
</file>